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ลงนาม</w:t>
      </w:r>
      <w:r>
        <w:t xml:space="preserve"> </w:t>
      </w:r>
      <w:r>
        <w:t xml:space="preserve">MOU</w:t>
      </w:r>
      <w:r>
        <w:t xml:space="preserve"> </w:t>
      </w:r>
      <w:r>
        <w:t xml:space="preserve">กสทช.</w:t>
      </w:r>
      <w:r>
        <w:t xml:space="preserve"> </w:t>
      </w:r>
      <w:r>
        <w:t xml:space="preserve">-</w:t>
      </w:r>
      <w:r>
        <w:t xml:space="preserve"> </w:t>
      </w:r>
      <w:r>
        <w:t xml:space="preserve">สวทช.</w:t>
      </w:r>
      <w:r>
        <w:t xml:space="preserve"> </w:t>
      </w:r>
      <w:r>
        <w:t xml:space="preserve">(i-CREATe</w:t>
      </w:r>
      <w:r>
        <w:t xml:space="preserve"> </w:t>
      </w:r>
      <w:r>
        <w:t xml:space="preserve">2023)</w:t>
      </w:r>
    </w:p>
    <w:p>
      <w:pPr>
        <w:pStyle w:val="Date"/>
      </w:pPr>
      <w:r>
        <w:t xml:space="preserve">วันพฤหัสบดีที่</w:t>
      </w:r>
      <w:r>
        <w:t xml:space="preserve"> </w:t>
      </w:r>
      <w:r>
        <w:t xml:space="preserve">3</w:t>
      </w:r>
      <w:r>
        <w:t xml:space="preserve"> </w:t>
      </w:r>
      <w:r>
        <w:t xml:space="preserve">สิงห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อท่านประธานมาถึงนะคะ จะขอเรียนเชิญท่านประธาน ใครเป็นผู้เชิญ ขอซ้อมเลยค่ะ เชิญท่านแรก ของเราจะอยู่… กสทช. จะอยู่ฝั่งโน่นนะคะ ท่านไหนคะ หมายถึงว่าเชิญท่านขึ้นบนเวที ท่านจะได้รู้คิวไม่ได้ เอาอันนี้ อันนี้อยู่นี่แล้ว สวย ๆ อยู่นี่แล้ว ด้านนี้ โอเคนะคะ ท่านแรกนะคะ ดิฉันขอเรียนเชิญท่านประธาน กสทช. ก็ หนูก็จะมาเชิญท่านประธาน ท่านขึ้นด้านนู้นเลย ท่านที่ 2 ท่านกสทช. ต่อพงศ์ หนูก็ลงมาเชิญท่านนะคะ ท่านที่ 3 ศาสตราจารย์ ดร.ชูกิจ นะคะ เชิญค่ะ เดี๋ยวต้องลงมาตำแหน่งท่าน ท่านผู้อำนวยการศูนย์ A-MED ท่านผู้เชี่ยวชาญ ท่านวันทนีย์ ก็จะข้ามไปฝั่งโน่นนะคะ ท่านที่ 6 ท่านรองเลขา กสทช. นะคะ ท่านไตรรัตน์นะคะ ท่านสุดท้ายนะคะ นะคะ อันนี้จะขอกราบเรียนเชิญขึ้นบนเวทีนะคะ พอต่อจากนั้น ก็จะเป็นช่วงของเชิญ ขอเรียนเชิญท่านประธาน กสทช. กล่าวถึงวัตถุประสงค์ในการลงนามบันทึกข้อตกลงในครั้งนี้นะคะ ดันอับต่อไป จะขอเรียนเชิญผู้อำนวยการนะคะ ดร.ชูกิจ และกล่าวถึงแนวทางในการดำเนินร่วมกันนะคะ หลังจากนั้นก็จะเป็นช่วงเวลาที่จะบอกว่า ณ เวลานี้จะเป็นช่วงพิธีการสำคัญแล้วนะคะ ขอเรียนเชิญท่านดร.ชุกิจ พูดจบ พี่จะบอกว่าขอขอบคุณ สำนักงานพัฒนาวิทยาศาสตร์และเทคโนโลยีแห่งชาติเป็นอย่างสู่งค่ะ ณ เวลานี้ 2 คนที่เชิญขึ้น MOU ได้เลยนะคะ แล้วก็ไปยืนอยู่ตรงข้างหลัง ตำแหน่งเก้าอี้ ตัวที่ 2 ก่อนสุดท้าย เข้าทางขวาก่อนท่าน ใช่ เข้าทางขวา หนูต้องมาอีกทางหนึ่ง ของท่านอยู่แล้ว อ๋อ ไม่ต้อง โอเค นะคะ ณ เวลานี้ ถึงช่วงพิธีการสำคัญแล้วนะคะ ขอเรียนเชิญท่านผู้บริการลงนาม ได้เลยนะคะ เปิดให้ท่านได้เลย แล้วก็ท่านเซ็นเสร็จแล้วออกมายืนรอด้านนี้ค่ะ เพราะจะมีพยานเซ็น ใช่ ริมสุด ท่านวันทนีย์ เป็นคนเซ็น หนูต้องไปอีกตัวหนึ่งหรือเปล่า ต้องไปอีกตัวหนึ่ง ท่านชูกิจอยู่ตรงนู้น แล้วก็จะมาที่พยานคนที่ 2 ฝั่งนี้ค่ะ แล้วก็ 2 คน พอรับจากพยานเซ็นเรียบร้อย แล้วก็ไปแลก ข้างหลัง เอาแฟ้มไปแลกกัน ของจากฝั่งเราจะรับจากรองต็อบ รับจากทางรองต็อบค่ะ รับจากท่านรองต๊อก แล้วก็แลกข้างหลังค่ะ แล้วก็มาเปิด ให้ท่านเหมือนเดิม ใช่ค่ะ แล้วก็มารอรับ ท่านที่เป็นพยาน ท่านที่ลงนามเป็นพยานนะคะ ระหว่างนี้พี่ก็จะเล่าในส่วนของวัตถุประสงค์อะไรไป เรียบร้อยนะคะ แล้วก็พิเสร็จแล้ว พอเซ็นแล้วฝากเอาถือไว้ก่อน ก็คือเหมือนเซ็นทั้ง 2 ท่าน ก็คือรับจากทางพยานแล้ว ก็เดินลงมาข้าง ๆ เพราะจะเป็นช่วงต่อไปพอสุดท้าย ก็จะขอกราบท่านผู้บริหารอย่างสูงนะค สำหรับช่วงต่อไปเป็นการแถลงข่าวเปิดงานประชุม ก็คือจัดงานแล้วก็จะเชิญท่านต่อพงศ์นะคะ เป็น Speaker ต่อ ท่านต่อพงศ์ก็จะกล่าวเป็นความร่วมมือการส่งเสริมการเรียนรู้ในครั้งนี้นะคะ แล้วก็เปิดให้พี่ ๆ สื่อมวลชนมีข้อสักถามอะไรสามารถสอบถามได้นะคะ พอสอบถามเสร็จแล้วจะมีการถ่ายภาพที่ระลึกร่วมกัน จะเป็นยืนบนเวที ถูกไหม ยืนบนเวที ถ่ายรูป แล้วเอา MOU กลับขึ้นไป เอา MOU กลับขึ้นไป เพื่อให้ท่าน เปิดอันนี้ท่าน ท่าน ต้องเป็นท่าน ท่านไตรรันต์เปิดหรือเปล่า ท่านไตรรัตน์เปิด ก็คือเอา MOU เอาไปให้ท่านถือเพื่อถ่ายรูป คือ ท่านจะยืนแล้ว เพื่อท่านจะถ่ายรูป แล้วก็เอา MOU ให้ท่าน แล้วก็ภาพที่ 2 พี่จะเชิญลง ที่จะเชิญผู้บริหาร เชิญผู้บริหารลงข้างล่าง เหมือนแบบประมาณว่าเชิญผู้บริหารลง 2 ฝั่ง เพื่อมาถ่ายรูปด้านหน้าก็จะมีท่านผู้บริการ ท่านวิทยากร ที่จะมาถ่ายรุปพร้อม ถ่ายรุปพร้อมกันด้านหน้าเวทีอีกครั้งหนึ่งนะคะ แล้วก็หลังจากนั้นพิธีลงนามก็เสร็จเรียบร้อยแล้วก็จะขอเชิญรับประทานอาหารว่างหน้าห้องประชุมนะคะ รับประทานอาหารว่างหน้าก้องประชุมแล้วก็จะกลับมา เซ็น mou เสร็จเรียบร้อย ฝากเชิญท่านลงมาตอนถ่ายรูปข้างล่าง ใช่ ๆ ทั้งหมดลงมาถ่ายรูปครั้งที่ 2 ข้างหน้าด้วย แล้ว MOU ก็เอาถือตามมาด้วยนะ ก็คือถือเอามาให้ท่านเอามาถ่ายรูปด้านล่างนะคะ รอบ 2 รอบ 2 ถ่ายข้างล่างนะ อ๋อ ก็คือเซ็นแล้วหนูก็ลง ใช่ เพราะว่า เซ็น MOU เสร็จ ลงมาก่อนเพื่อที่จะข้างบนแถลงข่าวก่อน แต่พอแถลงข่าวเสร็จแล้ว เขาจะเป็นถ่ายรูป ถ่ายรูปก็ค่อยเอา MOU เข้าไปให้ท่านโอเคนะคะ แล้วก็ช่วงที่ 2 จะเป็นช่วงของสัมมนานะคะ หัวข้อแรกก็จะเป็นอาจารย์มณเฑียร นะคะ แล้วก็ช่วงที่ 2 จะต่อเนื่องกันเลยนะคะ กับ หัวข้อข้อง Easy จะเป็น 3 ท่าน ท่านชูศักดิ์ จันทยานนท์ นะคะ แล้วก็ท่านขุนธรณ์ ขุนสะอาด โดยผู้ดำเนินรายการเสวนาจะเป็นพี่ช่วงที่จัดโซฟา จัดเก้าอี้นะคะ แล้วก็เสวนาจบ ก็เป็นการจบงาน ค่ะ ลำดับก็จะประมาณนี้ ค่ะ ขอบคุณค่ะ ดด</w:t>
      </w:r>
    </w:p>
    <w:p>
      <w:pPr>
        <w:pStyle w:val="BodyText"/>
      </w:pPr>
      <w:r>
        <w:t xml:space="preserve">(พิธีกรหญิง) เรียนท่านประธานในพิธี ท่านประธาน กสทช ท่านศาสตราจารย์ บุญใบชัยพฤหษ์ ท่านผู้อำนวยการสำนักงานพัฒนาวิทยาศาสตร์และเทคโนโลยีแห่งชาติ เทคโนโลยีแห่งชาติ ท่านศาสตราจารย์ ชูกิจ ลิมปิจำนงค์ท่าน กสทช. ท่านรองเลขาธิการ กสทช. ท่านผู้บริหาร ท่านแขกผู้มีเกียรติและสื่อมวลชนทุกท่านค่ะ ขอต้อนรับทุกท่านเข้าสู่พิธีลงนามบันทึกข้อตกลงการส่งเสริมการเรียนรู้เพื่อสร้างนวัตกรรมด้านกิจการกระจายเสียง กิจการโทรทัศน์ และกิจการโทรคมนาคม ที่ออกแบบสำหรับทุกคนและสิ่งอำนวยความสะดวก ระหว่างสำนักงานกระจายเสียง กิจการโทรและกิจการโทรคมนาคมแห่ชาติ กับสำนักงานพัฒนาวิทยาศาสตร์และเทคโนโลยีแห่งชาติค่ะ เดี่ยวพานิชย์ รับหน้าที่เป็นพิธีกรในวันนี้ค่ะ ดิฉันขอเรียนเชิญบันทึกข้อตกลงความร่วมมือ ดิฉันขอเรียนเชิญท่านผู้บริหารและสักขีพยาน ในการลงนามบันทึกข้อตกลงในครั้งนี้ ขึ้นบนเวทีนะคะ ลำดับแรกนะคะ ดิฉันขอเรียนเชิญท่านประธาน กสทช. ท่านขอกราบเรียนเชิญบนเวทีค่ะ และท่านต่อไปนะคะ ท่านผู้อำนวยการสำนักงานพัฒนาวิทยาศาสตร์และเทคโนโลยีแห่งชาติ ศาสตราจารย์ ดร. ชูกิจ ลิมปิจำนงค์ ค่ะ ศาสตราจารย์ ดร. ชูกิจ ลิมปิจำนงค์ ค่ะ ท่านที่ 3 ท่านผู้อำนวยการศูนย์ A-MED ค่ะ ท่านที่ 4 ท่านผู้เชี่ยวชาญศูนย์ AA-MEDท่านวันทนีย์ พันธชาติค่ะ ท่านที่ 5 ท่านรองเลชาธิการ รักษาการแทนค่ะ และท่านสุดท้ายนะคะ ท่านรองเลขาธิการ กสทช. สายงานกิจการโทรคมนาคมค่ะ ท่านขอกราบเรียนเชิญค่ะ และก่อนจะเข้าสู่พิธีการสำคัญวันนี้ค่ะ ขอเรียนเชิญท่านประธานกสทช. กล่าวต้อนรับและกล่าวถึงวัตถุประสงค์ของการลงนามในบันทึกข้อตกลงในครั้งนี้ ขอกราบเรียนเชิญค่ะ เรียนท่าน กสทช. ท่านอาจารย์มณเฑียร บุญตัน สมาชิกวุฒิสภา ผู้อำนวยการ สวทช. เลขาธิการ กสทช. ผู้บริหารและเจ้าหน้าที่ของ 2 หน่วยงาน และสื่อมวลชนทุกท่าน กระผมยินดีอย่างยิ่งที่ได้ต้อนรับทุกท่านเข้าสู่พิธีลงนาม บันทึกข้อตกลงความร่วมมือการส่งเสริมการเรียนรู้ระหว่างสำนักงาน กสทช. กับสำนักงานพัฒนาวิทยาศาสตร์และเทคโนโลยีแห่งชาติ หรือ สวทช. ในวันนี้ กสทช. และสำนักงานกสทช. มีนโยบายและภารกิจที่มุ่งเน้นที่ประชาชนเข้าถึงและใช้ประโยชน์จากกิจการกระจายเสียง กิจการโทรทัศน์ และกิจการโทรคมนาคม อย่างทั่วถึงและเท่าเทียมกันมาเสมอ ในโอกาสนี้จึงมีความตั้งใจอย่างยิ่งที่จะสร้างกระบวนการให้เกิดการพัฒนานวัตกรรมในกิจการดังกล่าว เพื่อสร้างโอกาสทางสังคม ในการเข้าถึงบริการสื่อสารคุณภาพสำหรับประชาชนทุกกลุ่ม ไม่ว่าจะเป็นกลุ่มผู้พิการ ผู้สูงอายุ ผู้ด้อยโอกาสผู้ด้อยโอกาสหรือกลุ่มคนทั่วไป ภายใต้บันทึกข้อตกลงความร่วมมือฉบับนี้ การส่งเสริม การเรียนรู้ในวันนี้ นับเป็นก้าวสำคัญในการต่อยอดนวัตกรรมใหม่ ๆ ซึ่งสร้างโอกาสทางสังคมและการเข้าถึงเทคเทคโนโลยีอย่างเท่าเทียม อีกทั้ง ยังเป็นโอกาสอันดี ให้สำนักงานกสทช. กับสำงานงานสวทช. พูนขีดความสามารถในการดำเนินการร่วมกัน ผ่านการแลกเปลี่ยนความรู้ ประสบการณ์ และสร้างสรรค์ที่มีคุณภาพ และสอดคล้องกับความต้องการของผู้บริโภค ผมเชื่อว่าทั้ง 2 ฝ่ายจะสามารถดำเนินกิจกรรมภายใต้ข้อบันทึกความร่วมมือได้อย่างต่อเนื่อง ซึ่งสำนักงาน กสทช. พร้อมทำงาน และขยายความร่วมมือ เพื่อสนับสนุนนวัติกรรมและเทคโนโลยีสำหรับทุกคน ร่วมกับสวทช. เพื่อส่งเสริมการพัฒนาของประเทศ ให้มีความก้าวหน้าและก้าวทันเทคโนโลยีที่เปลี่ยนแปลงไปอย่างรวดเร็ว กระผม ในนาม กสทช. ว่า บันทึกข้อตกลงความร่วมมือฉบับนี้ มุ่งมั่นในความร่วมมือ และสนับสนุนกันและกัน และนำความไปสู่ความเจริญก้าวหน้าของประชาชนโดยรวม ซึ่งความร่วมมืออันใกล้ชิด ของหน่วยงานทั้ง 2 จะกระชับแน้่นแฟ้นยิ่งขึ้นในภายหน้า ผมขอให้ความร่วมมือระหว่างกันนี้ ประสบความสำเร็จตามวัตถุประสงค์แห่งความร่วมมือทุกประการ ขอบคุณครับ // ค่ะ ขอขอบพระคุณท่านประธาน กสทช. เป็นอย่างสูง ท่านผู้สำนักงานพัฒนาวิทยาศาสตร์และเทคโนโลยีแห่งชาติ ดร. ชูกิจ ลิมปิจำนงค์ แสดงความยินดีและกล่าวถึงแนวทางการดำเนินงานร่วมกัน เรียนเชิญค่ะ</w:t>
      </w:r>
    </w:p>
    <w:p>
      <w:pPr>
        <w:pStyle w:val="BodyText"/>
      </w:pPr>
      <w:r>
        <w:t xml:space="preserve">(ศาสตราจารย์ ดร.ชูกิจ) ท่านศาสตราจารย์คลินิก นพ.สรณ บุญใบชัยพฤกษ์ ท่านประธาน กสทช. ท่านต่อพงศ์ เสลานนท์ กสทช. ท่านอาจารย์มณเฑียร บุญตัน สมาชิกวุฒิสภา ท่านสื่อมวลชนและแขกผู้มีเกียรติทุกท่านครับ ในนามของ สวทช. อยากที่จะเริ่มขอบคุณและแสดงความยินดีของความร่วมมือที่จะเกิดขึ้นในวันนี้นะครับ ในส่วนของ สวทช. ท่านเองจะทราบว่าเป็นหน่วยวิจัย ที่ทำหน้าที่ในการนำวิทยาศาสตร์และเทคโนโลยีสู่การใช้ประโยชน์ภาคประชาสังคม และเกิดคุณค่าทางเศรษฐกิจของประเทศ ว่าในส่วนของเทคโนโลยีดิจิทัล ที่ทาง สวทช. เป็นกำลังขับเคลื่อนที่สำคัญของประเทศนี่ ได้มากระทบกับสังคมไทยอย่างหลีกเลี่ยงไม่ได้ ในหลายมิติ เรื่องของการที่สร้างความเท่าเทียมในการเรียนรู้ ขณะเดียวกันก็สร้างความขัดแย้งในการเสพสื่อนะครับ ซึ่งการดูแลเรื่องของข้อมูลข่าวสาร และการเข้าถึงข้อมูลข่าวสารของประชาชนโดยเข้าถึงและทั่วเทียม โดยให้ประชาชนทุกคนได้เข้าถึงข้อมูลที่เป็นความจริง ไม่ถูกบิดเบือนด้วยโซเชียลมีเดียเป็นที่สำคัญอย่างยิ่ง นอกจากนั้น การเข้าถึงโดยคนทุกกลุ่ม ไม่ว่าจะเป็นกลุ่มที่เป็นผู้ที่พิการหรือว่าผู้ที่ด้อยโอกาสหรือเศรษฐานะที่ต่ำกว่าเป็นสิ่งสำคัญ ดังนั้น ดีใจอย่างยิ่งครับ ที่ สวทช. วันนี้ จะได้มีโอกาสร่วมกับ กสทช. ในการที่จะทำให้สิ่งเหล่านี้ดีขึ้น แล้วก็เป็นประโยชน์ต่อประชาชนทั้งประเทศนะครับ ในหน้าที่ของการนำวิทยาศาสตร์และเทคโนโลยีเข้าสู่สังคมนี่ ถ้าเกิดว่าเราสามารถนำเอาวิทยาศาสตร์และเทคโนโลยีในกลุ่มที่ด้อยโอกาสได้มากเท่าไร ก็จะลดความเหลื่อมล่ำของประเทศได้มากเท่านั้นนะครับ กลไกของ BCG ที่ทุกท่านทราบดีนี่ เราอาจจะมองว่าเทคโนโลยีดิจิทัลเป็นส่วนเกี่ยวข้องน้อย แต่เทคโนโลยีดิจิตอลเป็นหัวใจเลยครับ วิทยาศาสตร์และเทคโนโลยีที่ก้าวหน้ามากยิ่งขึ้น จะทำให้เรามีโอกาสที่จะนำรากหญ้า หรือว่าผู้ที่ด้อยโอกาส เข้าสู่เศรษฐานะที่ดีขึ้นด้วย ดิจิตอลมีเดีย หรือเครื่องมือทางดิจิทัลที่ถูกลง เป็นการนำ Bioeconomy เข้าสู่การใช้ประโยชน์ได้ โดยไม่ต้องผ่านคนกลาง ดังนั้น สวทช. เอง หวังว่าสวทช.เองที่ในฐานะที่งานวิจัยด้านวิทยาศาสตร์และเทคโนโลยี จะมีนำองค์ความรู้มาร่วมกันกับ กสทช. ในการทำสิ่งเหล่านี้นนะครับ ในการทำสิ่งเหล่านี้นะครับ ในช่วงที่ผ่านมา กสทช.ได่สนับสนุนสวทช.ในเรื่งของด้านเครื่องมือแพทย์นะครับ และก็การใช้ประโยชน์จากดิจิทัลมีเดียสำหรับผู้พิการ ซึ่งเราทราบดีว่าที่ผ่านมานี้ การที่จะเข้าสู่โลกโซเชียล มักจะต้องอาศัยการดูที่จอนะครับ แต่ว่าบางครั้งผู้พิการทางสายตาก็ต้องการที่จะเข้าถึงโลกดิจิทัลด้วยเช่นกัน ด้วยลักษณะนี้การที่มีเครื่องมือหรือเรียกว่า Assistive Technology ในส่วนของ อาจจะเข้าถึงไม่ได้เลย เพราะขยับไม่ได้ ก็จะมี Assistive Technology ที่เกี่ยวข้อง โดยการสั่งการด้วยเสียงนะครับ ซึ่งทางสวทช. ก็พยายามวิจัยในส่วนเหล่านี้ แต่งานวิจัยจะขึ้นอยู่บนหึ่งเท่านั้น ถ้าไม่ได้การร่วมมือของ กสทช. ในการสนับสนุนในการนำไปใช้ประโยชน์นะครับ นอกจากนั้นนะครับตั้งแต่ปี 2544 สวทช. ได้ร่วมกับมูลนิธิสากลเพื่อคนพิการในการสนับสนุนงบประมาณจาก กสทช. จัดให้มีศูนย์บริการถ่ายทอดการสื่อสารแห่งประเทศไทย หรือ TTRS ภายใต้ภารกิจ ให้มีบริการโทรคมนาคมพื้นฐานเพื่อสังคมนะครับ ตรงนี้เป็นอะไรที่เราเห็นมาระยะหนึ่งแล้ว ในต่างประเทศ คือ คนพิการทางการได้ยินและคนพิการทางการพูด สื่อสารกับคนทั่วไป ผ่านโทรคมนาคม พื้นฐาน ปัจจุบันประเทศไทยก็กำลังทำสิ่งเหล่านี้ให้เกิดขึ้น แล้วก็เข้าถึงได้ โดยคนพิการทั่วไป ต้องขอบคุณ กสทช.อย่างยิ่งนะครับ นอกจากนี้ยังมีในเรื่องของ Closed Caption คำบรรยายแทนเสียงนะครับ ซึ่งจะช่วยให้คนพิการ ผู้สูงอายุ และผู้พิการทางการได้ยินนะครับ ผมเองในฐานะที่เคยเป็นผู้อำนวยการ กสทช มาก่อนก็ทราบว่ากสทช.ก็ให้ความสำคัญอย่างยิ่งในการสนับสนุนให้ผู้พิการได้เข้าถึงบทเรียนต่าง ๆ ที่เด็กทั่วไปที่จะสามารถเข้าถึงได้นะครับ สำหรับกิจกรรมในปีแรก หรือปี 2566 จะเป็นการจัดงานประชุมทางวิชาการนานาชาติเรื่องนวัตกรรมฟืฟื้นฟูสมรรถภาพและเทคโนโลยีอำนวยความสะดวกนะครับ หรือว่าตัวย่อภาษาอังกฤษ คือ</w:t>
      </w:r>
      <w:r>
        <w:t xml:space="preserve"> </w:t>
      </w:r>
      <w:r>
        <w:t xml:space="preserve">“</w:t>
      </w:r>
      <w:r>
        <w:t xml:space="preserve">i-CREATe 2023</w:t>
      </w:r>
      <w:r>
        <w:t xml:space="preserve">”</w:t>
      </w:r>
      <w:r>
        <w:t xml:space="preserve"> </w:t>
      </w:r>
      <w:r>
        <w:t xml:space="preserve">นะครับ ซึ่ง สวทช. และ กสทช. ร่วมกับกลุ่มความร่วมมือด้านนวัตกรรม สิ่งอำนวยความสะดวกแห่งเอเชีย จะจัดขึ้นระหว่าง 8-11 สิงหาคม นี้นะครับ ที่ สวทช. นะครับ โดยจะมีผู้เข้าร่วมงาน 300 จาก 10 ประเทศ ครับ ในส่วนนี้นะครับ จะเป็นการเปิดกิจกรรมแรกของ MOU นี้นะครับ ได้รับพระมหากรุณาธิคุณจากกรมสมเด็จพระเทพฯ เสด็จองค์เป็นประธานเปิดนะครับ พระองค์ให้ความสำคัญของการจัดกิจกรรมนี้เป็นอย่างยิ่ง พระองค์เสด็จทุกปีนะครับ ที่ประเทศไทยได้จัดกิจกรรมนี้ แล้วก็โอกาสต่อ ๆ ไปก็จะขยายความร่วมมือในการเข้าถึงนะครับ เทคโนโลยีมากขึ้นนะครับ จากความร่วมมือได้ดีทั้ง 2 หน่วยงาน โดยทั้งวันนี้ได้ลงนามความร่วมมือ ได้ส่งเสริมการเรียนรู้เพื่อสร้างนวัตกรรมกิจการกระจายเสียง กิจการโทรทัศน์ และกิจการโทรคมนาคมที่ออกแบบสำหรับทุกคนนะครับ แล้วก็เทคโนโลยีสิ่งอำนวยความสะดวกที่เราจะลงนามกันในวันนี้นะครับ ท้ายที่สุดในนามของ สวทช. และคณะกรรมการจัดการประชุมนะครับ i-CREATe 2023 ขอขอบคุณท่านประธาน กสทช. ท่านกรรมการ กสทช. นะครับและสำนักงานกสทช.อีกครั้ง ที่ร่วมสนับสนุนสวทช. ได้ดีเสมอมาครับ และอีกครั้งครับ ขอเชิญชวนทุกท่านนะครับ เข้าร่วมกิจกรรม i-CREATe 2023 นะครับ แล้วก็ช่วยกันเผยแพร่ให้ประชาชนได้รับทราบครับ ตลอดจนได้รับทราบถึงพระมหากรุณาธิคุณของสมเด็จพระกนิษฐาธิราชเจ้า ด้วยครับ ท่านผู้อำนวยการศูนย์พัฒนาวิทยาศาสตร์ ณ เวลานี้ค่ะ ถึงช่วงพิธีการที่สำคัญแล้วนะคะ ขอเรียนเชิญท่านผู้บริหารลงนามในข้อตกลงความร่วมมือการเรียนรู้ ด้านกิจการกระจายเสียง กิจการโทรทัศน์ ที่ออกแบบสำหรับทุกคน นะคะ และเทคโนโลยีสิ่งอำนวยความสะดวกระหว่างสำนักงานกสทช.และสำนักงานพัฒนาวิทยาศาสตร์และเทคโนโลยีแห่งชาติ และเทคโนโลยีแห่งชาติ ขอเชิญผู้บริหารลงนามค่ะ สำหรับพิธีการลงนามฉบับนี้นะคะ ถือว่าเป็นจุดเริ่มต้นของการร่วมมือกันอย่างเป็นทางการนะคะ เพื่อเป็นการส่งเสริมให้เกิดการพัฒนา นวัตกรรมด้านกิจการกระจายเสียง กิจการโทรทัศน์ และกิจกรรมโทรคมนาคมที่ออกแบบสำหรับทุกคนในยุคดิจิทัลนะคะ ทำให้เกิดการสร้างความตระหนักรู้ในเรื่องต่าง ๆ ร่วมถึงการพัฒนานวัตกรรมด้านต่าง ๆ เพื่อให้มีบริการที่ส่งเสริมให้มีการเข้าถึงและใช้ประโยชน์ผ่านเทคโนโลยีสิ่งอำนวยความสะดวกนะคะ ที่ส่งผลให้มีการดำเนินชีวิตได้สะดวกขึ้นค่ะ และมีเครื่องมือในการพัฒนาความสามารถของคนพิการ ผู้สูงอายุ คนด้อยโอกาส และผู้บริโภคค่ะ อีกทั้งข้อตกลงฉบับนี้นะคะ ยังเป็นการสร้างประสบการณ์การเรียนรู้ การมีส่วนร่วมเพื่อลดความเหลื่อมล้ำในสังคม อีกด้วยค่ะ ต้องขอกราบขอบพระคุณท่านผู้บริหารทุกท่านเป็นอย่างสูงนะคะ ขอเสียงปรบมือให้ทุกท่านบนเวทีค่ะ</w:t>
      </w:r>
    </w:p>
    <w:p>
      <w:pPr>
        <w:pStyle w:val="BodyText"/>
      </w:pPr>
      <w:r>
        <w:t xml:space="preserve">[เสียงปรบมือ] สำหรับช่วงต่อไป เป็นการแถลงข่าวเรื่องร่วมจัดการประชุมวิชาการนานาชติ ขอเรียนเชิญผู้บริหารอยู่บนรก่อนนะคะ และเทคโนโลยีสิ่งอำนวยความสะดวกครั้งที่ 16 นะคะ หรือ i-CREATe 2023 โดยงานจัดขึ้นในวันที่ 8-11 สิงหาคมนี้ นะคะ ณ ศูนย์ประชุมอุทยานวิทยาศาสตร์แห่งประเทศไทย สวทช. ในโอกาสนี้ค่ะ ดิฉันขอเรียนเชิญท่านต่อพงศ์ เสลานนท์ กล่าวถึงความร่วมมือการส่งเสริมการเรียนรู้ในครั้งนี้ ขอกราบเรียนเชิญค่ะ</w:t>
      </w:r>
    </w:p>
    <w:p>
      <w:pPr>
        <w:pStyle w:val="BodyText"/>
      </w:pPr>
      <w:r>
        <w:t xml:space="preserve">(คุณต่อพงศ์) ครับ กราบเรียนท่านประธาน กสทช. นะครับ ท่านศาสตราจารย์คลินิก บุญใบ ชัยพนะครับ ท่านสมาชิกวุฒิสภา ท่านมณเฑียร บุญตัน นะคและก็ท่านผู้อำนวยการสำนักงานพัฒนาวิทยาศาสตร์และเทคโนโลยีแห่งชาตินะครับ แล้วก็รวมไปถึงผู้มีเกียรติและสื่อมวลชนทุกท่านนะครับ ต้องกราบเรียนนะครับว่า การทำบันทึกข้อตกลงส่งเสริมการเรียนรู้ในด้านกิจการในด้านกิจการกระจายเสียง กิจการโทรทัศน์ กิจการโทรคมนาคม เพื่อการใช้ได้สำหรับทุกคน และเทคโนโลยีสิ่งอำนวยความสะดวกในวันนี้นี่ ถือว่าเป็นวันประวัติศาสตร์วันหนึ่งนะครับ หลาย ๆ ปีที่ผ่านมานี่ สวทช.เองก็ดี กสทช.เองก็ดีนี่ จะมีบางกิจกรรมนี่ ได้ดำเนินร่วมกันอย่างที่ผู้อำนวยการได้กล่าวมา แต่การทำบันทึกข้อตกลงในวันนี้นี่ ก็เสมือนเป็นเครื่องยืนยันนะครับว่า สิ่งที่ได้ดำเนินการร่วมกันมาในอดีตนี่ ก่อให้เกิดประโยชน์อย่างกว้างขวาง อย่างเช่น กรณีโครงการที่ท่านผู้อำนวยการได้ยกมานะครับ โครงการศูนย์ถ่ายทอดโทรคมนาคม ให้สำหรับคนหูหนวก TTRS นี่ เป็นตัวอย่างอันดีที่ทำให้เห็นถึงกิจกรรมเพื่อลดความเหลื่อมล้ำการเข้าถึงเทคโนโลยี แล้วก็ทำให้ชีวิตของประชาชนนี่ มีสิ่งที่สะดวกแล้วก็ได้รับโอกาสเพิ่มมากขึ้น ต้องเรียนครับ ว่าในบทบาทหน้าที่ของ กสทช. เองนี่นะครับ ไม่ว่าจะอยู่ในข้อกฎหมายก็ดี หรือว่าในเชิงนโยบายที่ถูกแปฃกิจการโทรคมนาคม กิจการโทรทัศน์ ทุกฉบับที่ผ่านมาจนถึงฉบับปัจจุบันนี่ ว่าด้วยการเรื่องเกี่ยวข้องกับการส่งเสริมการเทคโนโลยีสิ่งอำนวยความสะดวก และการใช้ประโยชน์ของทุกคนนี่ เป็นยุทธศาสตร์สำคัญในแผนแม่บทนะครับ ใน… องค์กรนี่ ต้องเรียนว่า… นอกจากการที่จะทำให้ผู้พิการเข้าถึงสิ่งที่ต้องคำนึกถึง เป็นสาระสำคัญการที่เขา… ในเชิงว่า เหลื่อมล้ำในการเข้าถึงเทคโนโลยีดิจิทัลลดลง นะครับ ซึ่งผมอยากจะขออนุญาตทุกท่านว่า ยกตัวอย่างนะครับ ว่า ไม่ว่าจะเป็นหรือคนพิการอีกหลายคนนี่นะครับ ที่เราสามารถดำเนินชีวิตโดยเฉพาะการทำงานนี่ได้เช่นเดียวกับคนทั่วไป ล้วนแล้วแต่ได้ใช้เครื่องมือ หรือใช้ประโยชน์จากการใช้เทคโนโลยีสิ่งอำนวยความสะดวก ทั้งสิ้น ซึ่งในโอกาสต่าง ๆ ที่จะเกิดขึ้นอีกจำนวนมากนี่ก็ยังอยู่ในวงจำกัด ซึ่งการทำบันทึกข้อตกลงวันนี้นี่ ผมเชื่อว่า ก็จะทำให้เทคโนโลยีสิ่งอำนวยความสะดวกต่าง ๆ นี่ ได้มีการออกแบบมีการถูกเผยแพร่แล้วก็ทำให้โอกาสต่าง ๆ นี่มันถูกกระจายมากขึ้นนะครับ นอกจากนี้นะครับ ใบปีนี้นี่ ทางสำนักงานกสทช.ก็ได้ร่วมมือกับทาง สวทช. จัดเป็นเจ้าภาพในการจัดงานวิศวกรรมพื้นฟูสมรรถภาพ แล้วก็เทคโนโลยีสิ่งอำนวยความสะดวก นะครับ i-CREATe ครั้งที่ 16 ซึ่งในนาม กสทช นี้นี่ทางสำนักงาน กสทช. นี่ได้ไปร่วมจัดนิทรรศการ แล้วก็ได้ร่วม…ร่วมการจัดสัมมนาในระหว่างงาน ก็คือ Digital Inclusion Digital Inclusion ซึ่งในพื้นที่โฟกัสลงมานี่ เรื่อง โเยอะแยะมากมายนะครับ แล้วก็กรณีที่เป็นสาระสำคัญ ก็คือปัจจุบันนี่มีหลายแพลตฟอร์ม หรือว่ามีหลายตัวแนวคิดเกี่ยวกับการทำดิจิตอลไอดี ซึ่งอันนี้เป็นสิ่งที่ผมคิดว่า ถ้าเป็นคนพิการนี่นะครับ ในฐานะที่ต้องใช้สิทธิ์ หรือได้มีสิทธิ์ที่จะได้รับสิทธิ์ตามกฎหมายนะครับ ที่ผ่านมา จากประสงการณ์ทำงานของผมนี่ ได้ร่วมกับท่าน สว. มณเฑียร นี่ ประชาชนนี่ โดยเฉพาะในกลุ่มคนพิการนี่ เข้าไม่ถึงสิทธิ์การมีทะเบียนบ้านหรือว่าการมีบัตรประชาชนนี่ ก็พบว่าชีวิตของเขานี่นะครับ เมื่อเปรียบเทียบกับคนพิการอื่น ๆ ที่ได้รับการเข้าถึง หรือมีบัตรประชาชนต่าง ๆ นี่ก็แตกต่างกันค่อนข้างมากนะครับ ดังนั้นแล้วนี่ ถ้าสังคมเรานี่ จะก้าวไปสู่สังคมที่เป็นสังคมดิจิทัลนะครับดังนั้นแล้วนี่เรื่องดิจิตอลไอดีนี่ ซึ่งทั้งหลายทั้งปวง จึงเป็นสาระสำคัญ หรือเป็นประเด็นสำคัญพื้นฐานที่ต้องพึงหยิบยกขึ้นมา เพื่อทำให้โอกาสทั้งหลายที่จะเกิดขึ้นนี่ได้หลายหลาก แล้วก็รวมถึงจะมีการสัมมนาในหัวข้อ Who Benefits from Digital Assistive Technology หรือว่าใครคือผู้ที่ได้รับประโยชน์จาก Assistive Technology ในมุมมองหนึ่งนี่นะครับ ก็อาจจะมองได้ว่า Assistive Technology หรือเทคโนโลยีสิ่งอำนวยความสะดวกนี่ เป็นเครื่องมือสำหรับคนบางกลุ่ม อย่างเช่น คนพิการ อย่างนี้เป็นต้น แต่ต้องเรียนด้วยความเป็นจริงนะครับว่า Assistive Technology มีความเป็นกลาง ความหมายคือเมื่อใครก็แล้วแต่ในสังคม มีความจำเป็น ก็มีสิทธิ์หรือมีโอกาสที่จะได้ใช้ ดังนั้นนี่ ในกลุ่มเป้าหมายที่เราพูดถึงในการขับเคลื่อนการทำ MOU ในครั้งนี้นี่ จึงมีทั้งคนพิการ ผู้ด้อยโอกาส และรวมถึงผู้สูอายุ ผู้สูงอายุก็จะทราบนะครับว่า ในความเป็นจริงนี่ ก็จะมีผู้สูงอายุจำนวนมากโดยเฉพาะระบบการสาธารณสุขที่ดีขึ้นในปัจจุบัน ให้… ของประชาชนเพิ่มมากขึ้น แต่ว่าในขณะเดียวกับนี่ ทุกปัญหาที่เกิดขึ้นจากการ ไม่ว่าจะเป็นการเห็น การได้ยิน หรือว่าระบบสมองความคิดต่าง ๆ นี่ก็จะมีปัญหาที่เฉกเช่นเดียวกับคนพิการ ดังนั้นแล้วนี่ การที่เรามุ่งที่จะสร้างการออกแบบเพื่อทุกคน หรือว่าการสร้างสิ่งอำนวยความสะดวก หรือเทคโนโลยีสิ่งอำนวยความสะดวกในวันนี้ แน่นอนว่ากลุ่มที่ได้รับประโยชน์ทันที่ ก็คือกลุ่มคนพิการ แต่ว่าเชื่อว่าในที่สุดแล้วนี่ ด้วยสิ่งที่เราทำในวันนี้นี่ อนาคตนะครับ เมื่อเรานี่ เดินไปสู่การที่เป็นผู้สูงวัย หรือมีบางส่วนในอวัยวะตามที่ผมได้กล่าวมานี่ จะได้รับประโยชน์จากการออกแบบสำหรับทุกคน และก็เทคโนโลยีสิ่งอำนวยความสะดวกอย่างแน่นอนนะครับ ก็ขออนุญาตที่จะกราบเรียนท่านประธาน ท่านผู้มีเกียรติแล้วก็ทุก ๆ ท่านในการบันทึกข้อตกลง โอกาสในการบันทึกข้อตกลงในวันนี้ครับ ท่าน กสทช. ท่านต่อพงศ์ เสลานนท์ ไม่ทราบว่าพี่สื่อมวลชนมีข้อซักถามไหมคะ ขอเชิญพี่ ๆ สื่อมวลชน การจัดงานที่จะเกิดขึ้นในวันที่ 8-11 สิงหาคมนี้ด้วยนะคะ มีท่านใดมีข้อสอบถามไหมคะ หากไม่มีข้อสอบถามนะคะ ดิฉันลำดับต่อไปค่ะ ขอเรียนเชิญท่านผู้บริการทุกท่านค่ะ ถ่ายภาพที่ระลึกบนเวทีนะคะ ขออนุญาต ด้านบนเวทีนะคะ ภาพแรกนะคะ แล้วภาพที่ 2 จะเรียนเชิญทุกท่านถ่ายภาพด้านล่างเวทีนะคะ ขอเรียนเชิญถ่ายภาพหน้าเวทีค่ะ และภาพที่ 2 นะคะ ขอเรียนเชิญท่านผู้บริหารทุกท่านด้านหน้าเวที เพื่อร่วมกันท่านผู้บริหาร และท่านวิทยากร ขอเรียนเชิญท่าน ผู้และท่านวิทยากรทุกท่านนะคะ ถ่ายภาพที่ระลึกร่วมกันหน้าเวทีค่ะ ขอเรียนเชิญท่านมณเฑียร บุญตันด้วยนะคะ ขอเรียนเชิญค่ะ ด้านล่างค่ะ ด้านล่างเวทีเลยค่ะ ค่ะ เชิญท่านผู้บริหารด้านล่างนะคะ เชิญค่ะ ขอเรียนเชิญด้านหน้าเวทีเลยค่ะ ขอกราบขอบพระคุณทุกท่านเป็นอย่างสูงค่ะ สำหรับพิธีลงนามและบันทึกข้อตกลงได้เสร็จสิ้นเป็นที่เรียบร้อยแล้วนะคะ สุดท้าย ในนาม กสทช. ต้องขอขอบคุณทุกท่านมา ณ โอกาสนี้ และขอเรียนเชิญทุกท่านรับประทานอาหารว่างหน้าห้องประชุม และเราจะกลับมาพบกับช่วงการสัมมนาที่น่าสนใจอีก 2 หัวข้อเรื่องนะคะ แล้วเรากลับมาพบกันในห้องประชุมนี้ เวลา 10.15 น. ขอเรียนเชิญทุกท่านรับประทานอาหารว่าง บริเวณหน้าห้องประชุมได้เลยค่ะ ฮัลโหลเทสต์ 1 2 3 4 5 ได้ยินใช่ไหมครับ ก็ตัวชิ้นแรกน่ะครับ ที่เอามาโชว์น่ะครับ ก็จะเป็นเรื่องของ Closed Caption ครับ วันนี้เราเอามาขึ้นขอบริการด้วยครับ ประกอบกับล่ามภาษามือน่ะครับ วันนี้ก็เลยมีโชว์ แล้วก็ทางตาบอดน่ะครับ สมาคมคนหูหนวก ก็นี่ครับ ก็จะอ่านข้อความไปได้ด้วยครับ อันนี้ก็ทำสด เดี๋ยวช่วงถัดไปอาจารย์มณเฑียร พูด ใช่ครับ วันนี้โชว์ Real Time Captioning ครับ Speech to Text อันนี้ใช้คนครับ ของแบ่งพิมพ์ครับ อยู่ประมาณ 5-10 วินาที ใช้จรวดพิมพ์หรือนั่น ต่อไป AI ก็แทนได้</w:t>
      </w:r>
    </w:p>
    <w:p>
      <w:pPr>
        <w:pStyle w:val="BodyText"/>
      </w:pPr>
      <w:r>
        <w:t xml:space="preserve">(อาจารย์วันทนีย์) เดี๋ยวนี้ ถ้า… ในต่างประเทศนี่ เขาใช้ AI แล้วก็ใช้คน Edit จริง ๆ เราใช้ เดี๋ยวขออธิบานิดหนึ่งนะคะ ตอนนี้เรามี 3 เทคนิคที่ใช้ อย่างเมื่อเช้านี่เป็นเรื่องของการแบ่งพิมพ์ ใช้คนเจ้าหน้าที่ 4 นะคะ สลับกันพิมพ์ มันก็จะใช้อย่างเมื่อเช้าจะมีเสียงรบกวนในห้องค่อนข้างเยอะ ก็เลยเลือกใช้แบบนี้ วิธีที่ 2 คือใช้คนพูดทวน อย่างเช่น เวลานักข่าวไปออกภาคสนาม ก็จะปรับคุณภาพเสียง แล้วก็ค่อยเอาไปผ่านระบบรู้จำเสียงพูดอีกครั้งหนึ่งค่ะ สุท้ายก็คือใช่รู้จำเสียงพูดไปเลย ซึ่งแบบหลังเราเริ่มนำต่าง ๆ ซึ่งเราเอามาใช้ในห้องเรียนอาจารย์ค่อนข้างพูดช้าพูดชัด ก็จะใช้ AI รู้จำเสียงพูดได้น่ะค่ะ แต่ว่าระบบเราออกแบบให้ใช้ได้หลายวิธีบนระบบเดียวกันเพื่อใช้กับสถานการณ์ที่เหมาะสม ตอนนี้ยังทำก็แล้วแต่ว่าเป็นกิจกรรมไหน เช่น มีกิจกรรมพิเศษ เช่น วันเฉลิมฯ หรือวันอะไรอย่างนี้ // มาจิ้มกับเรา</w:t>
      </w:r>
    </w:p>
    <w:p>
      <w:pPr>
        <w:pStyle w:val="BodyText"/>
      </w:pPr>
      <w:r>
        <w:t xml:space="preserve">(อาจารย์วันทนีย์) การทำเฉพาะกิจก็มาร่วมกับเรา คือรายการที่เป็น C</w:t>
      </w:r>
    </w:p>
    <w:p>
      <w:pPr>
        <w:pStyle w:val="BodyText"/>
      </w:pPr>
      <w:r>
        <w:t xml:space="preserve">(ดร.ณัฐนันท์) ครับ ครับ // รับนโยบายไว้นะ ครับ มี 3 มรรคที่ทำไว้แล้ว คือมรรค TTRS ทำไปแล้วทุกมาร์คทุกมักครับ เพราะ ศบค. ประสานมา สวทช. ก็เอาไปช่วยครับ ไม่ครับ ค่า ครับ แล้วก็บริการ ครับ ชิ้นที่ 2 ครับ จะอยู่ตรงหน้าเลยครับ อันนี้ก็จะเป็นกลุ่มเด็กที่เป็นกล้ามเนื้ออ่อนแรงครับ กลุ่มนี้นอกจากมือไม้ก็จะอ่อนแล้ว กล้ามเนื้อเรื่องของมัดในการพูดคุยนี่ก็จะมีปัญหาด้วย เราก็จะออกแบบ Tablet ครับ ให้มันพิมพ์แล้วพูดแทนได้ // เหรอ</w:t>
      </w:r>
    </w:p>
    <w:p>
      <w:pPr>
        <w:pStyle w:val="BodyText"/>
      </w:pPr>
      <w:r>
        <w:t xml:space="preserve">(ดร.ณัฐนันท์) คือ ต้องบอก… ผู้สื่อสาร ใช่ครับ พูดอ่อนแรงใช่ครับ ที่พูดไม่ชัด ใช่ครับ พิเศษครับ เพราะจะ… // ขอจับได้ไหม</w:t>
      </w:r>
    </w:p>
    <w:p>
      <w:pPr>
        <w:pStyle w:val="BodyText"/>
      </w:pPr>
      <w:r>
        <w:t xml:space="preserve">(ดร.ณัฐนันท์)ได้ครับ ก็เป็น Tablet ครับ ก็เป็นหน้าจอ แต่ว่าเราออกแบบคีย์บอร์ดให้เป็น Adaptive นะครับ ถ้าเราพิมพ์ตามคีย์บอร์ดตามปกติจะใช้เวลานาน แต่ว่าตัวนี้เวลาเราพิมพ์ไปนี่มันจะ Select Word แล้วมันก็จะเร็วขึ้นครับ อันนี้จดสิทธิบัตรไว้ ให้มีการเผ่ยแพร่ แล้วก็มีการ จริง ๆ ก็ต้องฝึกนะ</w:t>
      </w:r>
    </w:p>
    <w:p>
      <w:pPr>
        <w:pStyle w:val="BodyText"/>
      </w:pPr>
      <w:r>
        <w:t xml:space="preserve">(ดร.ณัฐนันท์) ก็ฝึกครับ ก็… // เหมือนต้องไปอยู่ในระบบสถานศึกษา</w:t>
      </w:r>
    </w:p>
    <w:p>
      <w:pPr>
        <w:pStyle w:val="BodyText"/>
      </w:pPr>
      <w:r>
        <w:t xml:space="preserve">(คุณวันทนีย์) ที่ทดลองที่โรงเรียน… ทดลองใช้อยู่ครับ ทดลองใช้อยู่ที่โรงเรียนสื่อสังวาล กล้ามเนื้อต่าง ๆ แล้วบางคนก็มีการพูด โดยพื้นฐานของตัวนี้ ก็คือจะเป็น… กลุ่มปัจจุบันเกิดจากอะไร เพราะกลุ่มปัจจุบันกดอะไร อ๋อ ยังครับ ตัวนี้ปัจจุบันยังครับ ตอนนี้ครับ เป็นตัวเวอร์ชันแรก มันจะช่วยลดการเคลื่อนไหวของพูดช้า ให้มาอยู่ใกล้ ๆ กันมาที่สุด ใช่ครับ ทันสมัย</w:t>
      </w:r>
    </w:p>
    <w:p>
      <w:pPr>
        <w:pStyle w:val="BodyText"/>
      </w:pPr>
      <w:r>
        <w:t xml:space="preserve">(อาจารย์วันทนีย์) แต่จริง ๆ มันเป็น Icon Base ที่ไปต่อ เชื่อมได้ ครับ</w:t>
      </w:r>
    </w:p>
    <w:p>
      <w:pPr>
        <w:pStyle w:val="BodyText"/>
      </w:pPr>
      <w:r>
        <w:t xml:space="preserve">(อาจารย์วันทนีย์) ที่กด กดรูปแล้วก็ ทำอะไรอย่างนี้ค่ะ // จริง ๆ ต้องเป็น Agenda ด้วย</w:t>
      </w:r>
    </w:p>
    <w:p>
      <w:pPr>
        <w:pStyle w:val="BodyText"/>
      </w:pPr>
      <w:r>
        <w:t xml:space="preserve">(ดร.ณัฐนันท์) ครับ // คือ แขน ตอนหลัง แขนก็จะเริ่มขยับไม่ได้ ใช้วิธีกรอกตาเอา ครับ ใช่ครับ // มันเชื่อมพวกอุปกรณ์มันมีอีกโหมดหนึ่ง โหมดสแกนครับ กด… อย่างนี้ครับ หรือใช้ retina detection มองตรงไหน ก็บันทึก ครับ ก็เชื่อมต่อครับ มีอะไรเอ่ย เอาอันนี้เป็นหลักนะ 2 อันนี้ เดี๋ยวต้องขอตัวแล้วนะอาจารย์ ขอบคุณอาจารย์มากนะครับ ดร.โป้ง ครับ ขอบคุณครับ ค่ะ น้อง ๆ น้อง ๆ ค่ะ อาจารย์ ครับ ก็อันนี้ก็จะเป็นกลุ่มด้านการเรียนรู้น่ะครับ ก็จะมีด้วยกัน 2 ระบบ ก็จะมีเรื่องของ Web Assisbility นะครับ ในเรื่องของการตรวจสอบการเข้าถึงครับ อีกอันหนึ่งก็จะเป็น online lernning ที่ได้จากทาง สสวท. ด้วยส่วนหนึ่งในการผลิต เรามีนักวิจัยครับ น้องพีท พนักงานสวทช. ครับ เป็นผู้ออกแบบระบบ เดี๋ยวให้พีทแนะนำส่วนแรกก่อนครับ เรื่อง Asscceabilityนี่ครับ ตัวที่แก้ไปนี่ แก้เพื่ออะไรควรจะเติมที่ attribute เว็บไซต์ของท่านสามารถเข้าถึงได้เท่าไร ประมาณกี่เปอร์เซ็นต์ ระบบมันทำอะไรบ้าง // คือ วิธีของระบบที่ไปวิเคราะห์นี่ ตัว engine ของเว็บไซต์นี้เป็นอะไร หรือว่ามันขึ้นอยู่กับ Engine ด้วย // ว่ากลุ่มนี้ ก็คือว่าเหมือนกับการวิเคราะห์ เราจำลองตัวเองเป็น robot แล้วก็ลองคลิกดูใช่ไหม ตัวนี่ครับ เราอ้างอิงตามมาตรฐานของต่างประเทศนะครับ แล้วก็ พ.ร.บ. ครับ ก็มีการเข้าถึงสื่อ ตอนนี้ครับ เราคุยกับ สภรของการบังคับใช้ ส่วนของทาง DE ถัดไปน่ะครับ พวกการจัดทำ TOR ภาครัฐต้องทำมาตรฐานการเข้าถึงด้วย ตอนนี้ต้องมีความร่วมมือครับ ที่ขอเซ็น MOU กับทางสวทช. นะครับ เข้าไปเป็นส่วนหนึ่งของการจัดซื้อภาครัฐถ้ากรณีที่มีการทำเรื่องของ Temp ครับ ให้คนพิการเข้าถึงนี่ อย่างนี้ต้องให้คนพิการเข้ามาตรวจสอบ เป็นส่วนหนึ่งที่เราจะเข้าไปสนับสนุน การที่เว็บไซต์ทั่วไปได้ก็มีสิทธิประโยชน์อะไรเพิ่มเติมจากการที่เป็นเว็บ บางครั้งกลุ่มคนพิการอาจจะไม่ใช่เป้าหมาย เข้าใจความหมายใช่ไหม</w:t>
      </w:r>
    </w:p>
    <w:p>
      <w:pPr>
        <w:pStyle w:val="BodyText"/>
      </w:pPr>
      <w:r>
        <w:t xml:space="preserve">(ดร.ณัฐนันท์) ก็คือตัวเว็บ ตัว Accessibility หรือว่าเป็น A AA AAA มี 3 ระดับ ก็คือขอให้ผ่านอย่างน้อย A เดียว อันนี้เราก็จะการันตีด้วยว่าคนพิการทางสายตาเข้าได้ กลุ่มอื่นสามารถเข้าถึงได้ครับ // แล้วอย่างไรต่อ ตอนนี้นะครับ ในเรื่องของการเข้าถึงตอนนี้นะครับ เป็นเรื่องของการขอความร่วมมือยังไม่มีโทษอะไรน่ะครับ แต่ถ้าเป็นนโยบายของเกาหลีเขาตั้งหน่วยงานมา แล้วก็บอกว่าถ้าใครไม่ทำนี่ มีบทลงโทษ มีข้อปรับ ครับ จะเป็นการเสวนาในเรื่องของด้าน Easy Read นะคะ การเข้าถึงข้อมูลที่อ่านเข้าใจง่ายและภาษาที่เข้าใจได้สำหรับคนทุกนะคะ ขอเรียนเชิญทุกท่าน ที่อยบู่บริเวณด้านหน้าหอประชุม ด้านหน้าห้องประชุเรียนเชิญด้านในได้เลยค่ะ</w:t>
      </w:r>
    </w:p>
    <w:p>
      <w:pPr>
        <w:pStyle w:val="BodyText"/>
      </w:pPr>
      <w:r>
        <w:t xml:space="preserve">(พิธีกรหญิง) ขอเรียนเชิญทุกท่านด้านในได้เลยค่ะ สวัสดีค่ะ กลับมาพบกันกับช่วงที่ 2 นะคะ ในหัวข้อการสัมมนาที่สำคัญในวันนี้ค่ะ ในช่วงแรกในหัวข้อหัวคิดการเข้าถึงสื่อสาร ผ่านกิจการโทรคมนาคมนะคะ ซึ่งวันนี้เราได้รับเกียรติจากวิทยากรผู้ทรงคุณวุฒิค่ะ ท่านอาจารย์มณเพ๊ยแต่ก่อนที่จะพบกับท่านวิทยากรค่ะนะคะ ดิฉันขออนุญาตอ่านประวัติดดยย่อของท่านค่ะ ท่านได้รับ จากมหาวิทยาลัยเชียงใหม่ พุทธศักราช 2558 นะคะ ปัจจุบันค่ะ ท่านดำรงตำแหน่งสมาชิกวุฒิสภา ประธานมูลนิธีสถาบันวิจัยคุณภาะชีวิตคนพิการประเทศไทย ประธานมูลนิธิคนตาบอดไทยนะคะ กรรมการมูลนิธิพัฒนาและฝึกอบรมคนพิดารเอเชีแปซิฟิก ในประราชูประถัมธ์นะคะ และท่านยังดำรงตำแหน่งสำคัญอีกมากมายค่ะ พร้อมแล้วนะคะ ดิฉันขอเรียนเชิญท่านวิทยากรท่านอาจารย์มณเณและข้อเสียงปรบมือต้อนรับท่านวิทยากรด้วยค่ะ ขอเรียนเชิยท่านวิทยากรบนเวทีค่ะ</w:t>
      </w:r>
    </w:p>
    <w:p>
      <w:pPr>
        <w:pStyle w:val="BodyText"/>
      </w:pPr>
      <w:r>
        <w:t xml:space="preserve">(อาจารย์มณเฑียร) ผมน่าจะนั่งอยู่ข้างบนนี้คนเดียวนะ ไม่ต้องกลัวนะ ผมติดโควิดเมื่อตอนเดือนพฤษเพราะฉะนั้นก็ไม่ใช้เป็นตัวแพร่เชื้ออะไรตอนนี้นะครับ ก็กราบเรียนผู้แทนจากสำนักงาน กสทช. นะครับ ผู้แทนจากสวทช. ท่านผู้มีเกียรติทุกท่านครับ วันนี้ผมตั้งใจจะไม่ใช้ Presentation จะพูดแบบ Free From มันเป็นความเกกียจคร้านส่วนตนด้วย อาจจะเป็นเพราะว่าต้องการจะสื่อสารว่า บางอย่างนี่ มันอยู่ที่ว่าเราสื่อสารอย่างไรนะครับ แล้วทำให้ผู้ฟังนี่เข้าถึงได้ เข้าใจได้ ขนาดไหนนะครับ เป็นหัวข้อในการลงนามความร่วมมือในวันนี้นี่ มันเป็นเรื่องของการเข้าถึงนะครับ ข้อมูล ข่าวสาร ความรู้ผ่านกิจการกระจายเสียง กิจการโทรทัศน์ และกิจการคมนาคม แต่เนื่องจากว่า เราอยู่ในยุคที่เรียกว่าเป็นดิจิตอล เป็นยุคดิจิตอลนะครับ ผมก็เคยเรียนในหลายเวที ทั้งที่นี่แล้วที่อื่นนะครับ ว่าในสังคมและเศรษปฏิเสธเรื่องของเป้าหมายใหญ่สูงสุดที่เราอยากจะได้ยิน ได้ฟังกัน ก็คือ Digital Inclusion ก็คือดิจิทัลสำหรับทุกคน ไอ้ดิจิทัลสำหรับทุกคนนี่ ผมมักจะคุยถึง 3 องค์ประกอบ วันนี้ไม่ได้เอาสไลด์ขึ้น เพราะเดี๋ยวท่านจะเบื่อ เพราะผมพูดทีไรเอาสไลด์เดิมทุกที นะครับ องค์ประกอบที่ 1 ที่ผมพูดถึงประจำ ก็คือเรื่องของการมีส่วนร่วมเราจะมี Digital inclustion การมีส่วนร่วม ตั้งแต่เริ่มออกแบบ ตั้งแต่เรื่องการคิดนะครับ จนถึงการพัฒนาร่วมคิด ร่วมทำ ร่วมรับผิดชอบ ทั้งกระบวนการตั้งแต่ต้นน้ำถึงปลายน้ำ การมีส่วนร่วมเป็นเรื่องที่สำคัญมาก ในกระบวนการสร้างสิ่งที่เราเรียกว่า digital inclusion อันที่ 2 digital ที่ผมว่าเป็นหัวใจสำคัญที่มาพูดในวันนี้นะครับ Accessability นี่ คนทั่วไปเวลาพูดนี่เวลาพูดนี่ มันจะไม่อธิบาย ว่าเราหมายถึงมิติมิติใดบ้าง ผมแบ่งเป็น 3 มิติด้วยกันนะ จริง ๆ มันอาจจะมีมากกว่า แต่ผมเป็น minimal list ที่ชอบพูดน้อยไว้ก่อนนะครับ แล้วค่อย ๆ ขยายขึ้น 3 มิติ อย่างต่ำสุดนี่ ก็คือ 1. accessibility โดยทำให้มันมี นะ ทำให้มันเกิดขึ้น หรือทำให้มันมี หรือ Avalibility นะครับ นะครับ มีอยู่ อันที่ 2 ก็คือ ในมิติของราคาในมิติของเศรษฐกิจนะ อันแรก Avalbility อันนี้แหละเป็นข้าวต้มมัด อันที่ 3 นี่ มันเป็นการแต่งงานกันระหว่างการออกแบบ บางก็เรียกว่าการออกแบบที่เป็นสากล บ้างก็เรียกว่าการออกแบบสำหรับทุกคน บ้างก็เรียกว่าการออกแบบเพื่อคนทั้งมวล คุณกฤษณะ ใช้คำว่า อารยะสถาปัตร แล้วแต่ใครจะเรียกอะไรก็แล้วแต่ UD Universal Design นี่ หรือการออกแบบเพื่อให้มันอยู่ดีก็ได้ อยู่ดีกับดูดี น่าจะเป็นคำเดียวกัน แล้วก็เทคโนโลยีสิ่งอำนวยความสะดวก ซึ่ง 2 อย่างนี้ขาดกันไม่ได้นะครับ เป็นยิ่งกว่าข้าวต้มมัดอีก เป็นเนื้อคู่กัน เพราะว่า universal design เป็นอุดมคติ มองอะไรแบบภาพรวม ๆ คลอบครุม ครอบจักรวาล แต่ในเมื่อมันไปไม่ถึงน่ะ มันเป็นอุดมคติ มันเป็นความคาดหวัง มันเป็นความฝันอันสูงสุด แต่มันต้องเป็นบางอย่างที่มันเป็นเรื่องเฉพาะเจาะจง เพื่อไปเติมเต็มอยู่เสมอ เมื่อใดที่เราออกแบบเพื่อคนทั้งมวล เพื่อทุกคน เพื่อเป็นธรรมแล้วนี่ เป็นสากลแล้วนี่ แต่เผอิญมันไปไม่ถึง มันเลยต้องเติมเต็มด้วยอะไรที่มันเกิดขึ้น ปัจจุบันทันด่วน เฉพาะจงจง เฉพาะกิจ เฉพาะกลุ่ม อันนั้นแหละสิ่งอำนวยความสะดวก เพื่อเติมเต็มไงครับ เพื่อเติมเต็ม นี่ครับ คือ accessibility ในมิติที่ 3 นะครับ ก็คือทำอย่างไรให้มันครอบคลุมถึงทุกคนโดยการออกแบบ แต่เมื่อการออกแบบมันไม่ครอบคลุม มันก็ต้องเติมเต็มด้วยการมีอยู่ของเทคโนโลยีสิ่งอำนวยความสะดวกกับ AT กับ UD AT แต่งงานกันเป็นเนื้อคู่กันตลอดชาติ แม้ว่าพรรคการเมือง 2 พรรค จะไม่อยู่ด้วยกันแล้วใช่ไหม อันที่ 3 คือเรื่องของ empowerment ก็คือการเสริมพลัง การเสริมพลังอำนาจนะครับ เข้าถึง แล้วก็เสริมพลัง ผมว่า 3 อย่างนี่ เป็นขั้นต่ำสุดของการส้รางสิ่งที่เราเรียกว่า digital inclusion เราจะทำอย่างไรให้เกิด Empowerment มันก็ต้องมีการเติมความรู้เข้าไป เพิ่มทักษะเข้าไป ให้มันรู้เท่าทัน ให้มีนมีความรู้ มีทักษะ มีประสบการณ์ พวกTranning ทั้งหลาย พวกเพิ่มทักษะทั้งหลาย การเรียน การสอน การอบรมทั้งหลาย หรือแม้กระทั่ง มาสัมมนา มาแลกเปลี่ยนกัน อันนี้คือการ Empower คือการเติม เสริมพลังให้ ทั้ง 3 อย่างนี่ เป็นประถมบทที่สำคัญอย่างยิ่งที่จะทำให้เกิด Inclution ขึ้นมา ทุกเรื่องเลยนะครับ แต่เราคุยกันใมก็จะทำ Digital Inclution ก็จะมี 3 อย่าง 2. เข้าถึงได้ 3. ต้องเกิดการเสริมพลัง ใช้เวลาปูพื้นไปตั้งนานคราวนี้ทำไมต้องพูดถึง 2 เรื่อง ก็คือ Easy to read หรือ eกับ play langu2 อย่างนี่ มันเป็นเนื้อคู่กันเลย หรือมันใกล้ ๆ ความเป็นเนื้อคู่กัน มันจับคู่กันนะครับ Easy to read หรือ easy to read หรือ easy to understand นี่ มันเป็นการกำหนดแบบเฉพาะเจาะจง เพื่อการแก้ปัญหาสำหรับกลุ่มคนที่เสียเปรียบในการสื่อสารทั้งหลาย ก่อนอื่นเราต้องเชื่อก่อนว่าการเข้าถึงข้อมูล ข่าวสารหรือการเข้าถึงใด ๆ นี่ เป็นสิทธิมนุษยชน เป็นสิทธิขั้นพื้นฐานของทุกคนก่อน ในปติญญาสากล ในเรื่องของสิทธิเขาพูดถึง Access to information เขาพูดถึง Freedom of เสรีภาพในการแสดงออก กับการเข้าถึงข้อมูล ข่าวสารนี่ มันอยู่ในปฐิญญา เขาเรียกว่า มันก็ ว่า มัน ว่า แสดงให้เห็นว่ามันเป็นสิทธินะครับ ขั้นพื้นฐานของมนุษย์ทุกคนเลยนะครับ แต่ในทางปฏิบัตินี่ มันจะทำอย่างไร เพื่อสร้างหลักประกันการเข้าถึงข่าวสารในโลกดิจิทัลเราก็บอกว่าเราจะใช้เทคโนโลยีดิจิทัล เราจะทำ Digital content เราจะทำให้มี digitalเพื่อเอามาเป็นกลไกให้เกิดการเข้าถึงข้อมูลข่าวสารนะครับ เข้าถึงอย่างไร เข้าถึงอย่างเท่าเทียม และเป็นธรรมถ้วนหน้า อันนี้อยู่ในปฐิญญา มนุษยชน แล้วก็ยังอยู่ในกฎหมายระหว่างประเทศแทบจะทุกฉบับด้านสิทธิมนุษยชนนะครับ รวมถึงในอนุสัญญา ว่าด้วยสิทธิคนพิการด้วยนะครับ เราต้องยอมรับเข้าด้วยกันด้วยว่า ข้อมูลข่าวสารรวมตลอดถึงการสื่อสารนี่เป็นสิทธิมนุษยชน เป็นสิทธิที่มนุษย์ทุกคนพึงได้รับการยอมรับ คุ้มครอง แล้วก็ส่งเสริมด้วย เผอิญในอนุสัญญาว่าด้วยสิทธิคนพิการนี่ เขาพูดถึงการเข้าถึงข้อมูลข่าวสารและสื่อสารนี่ไว้ในหลายที่ ผมจะยกมาอยู่ 2 ที่ คือในข้อบทที่ 2 ว่าด้วยบทนิยามนะครับ มันมีคำว่า</w:t>
      </w:r>
      <w:r>
        <w:t xml:space="preserve"> </w:t>
      </w:r>
      <w:r>
        <w:t xml:space="preserve">“</w:t>
      </w:r>
      <w:r>
        <w:t xml:space="preserve">Communication นะครับ Communication มันมีคำว่า Communication communication ในที่นี้นี่ มันรวมถึงการสื่อสารโดยผ่านนะครับ กระบวนการที่เราเรียกว่าภาษานะครับ แล้วก็รวมถึงสิ่งที่ใช้สื่อนะครับ ที่เข้าถึงได้โดยสะดวกนะครับ ผ่านช่องทาง วิธีการและรูปแบบที่เข้าถึงได้นะ Communication นี่ ช่องทาง และรูปแบบที่เข้าถึงได้นี่ เขาก็ไม่ได้บอกว่ามีอะไรบ้างนะ เราก็บอกว่านี่ การสื่อสารผ่านช่องทางวิธีการ และรูปแบบMode of Format Communication ที่ Accessibเข้าถึงได้ครับ กฎหมายว่าไว้แบบนั้น รวมถึงภาษาด้วยนะครับ คือ พูดถึงภาษา ทั้งภาษาพูด ภาษาเขียน ภาษามือนะครับ เราพูดต่อไปไม่ไหว มันเยอะเหลือเกิน ก็เลยบอกว่า รวมถึงช่องทาง วิธีการ รูปแบบการสื่อสารที่สามารถเข้าถึงได้โดยสะดวก เห็นไหมครับ อันนี้ตบท้ายเลย ครอบจักรวาล อันนั้นคือข้อบทที่ 2 ของ…พอไปดูในข้อบทที่ 9 เขาพูดถึง Public service จะต้องจัดให้มีบริการ ซึ่งมันมีคำที่เติมเข้าว่าไอ้สิ่งที่เราจะบอกว่ามันคือช่องทางวิธีการ หรือรูปแบบที่เขาถึงได้โดยสะดวกนี่ มันหมายถึง 2 ถึงเรื่อขึ้นมานะครับ เราเรียกว่า</w:t>
      </w:r>
      <w:r>
        <w:t xml:space="preserve">”</w:t>
      </w:r>
      <w:r>
        <w:t xml:space="preserve">Easy to Read and understand form Easy to read form of อะไรครับ ก็เป็น form of communication ก็คือเป็นรูปแบบของการสื่อสารที่อ่านง่าย เข้าใจง่ายนะครับ อันนั้นคือในเอกสารที่เป็นตัวบทของอนุสัญญา ว่าด้วยตัวบทของคนพิการ ทีนี้พอมาถึง General Comment หรือเป็น… เป็นข้อ ข้อแนะทั่วไป นี่นะครับ มันมีเพิ่มเติมเข้ามาอีกคำหนึ่งนะครับ โดยอาศัยนิยามในบทที่ 2 นั่นแหละ ว่า communication language มีทั้งภาษาเขียน ภาษาพูด และภาษาที่ไม่พูด Non varbal communication ด้วย แล้วมันก็มีคำขึ้นมาอีกคำหนึ่งก็คือคำว่า plain language คำว่า language วันนั้นเรานั่งคิดกันแทบตาย ไม่รู้จะใช้คำว่าอะไร plane แปลว่า เรียบ ใช่ไหม ราบ เรียบ plain เราจะใช้คำว่า</w:t>
      </w:r>
      <w:r>
        <w:t xml:space="preserve"> </w:t>
      </w:r>
      <w:r>
        <w:t xml:space="preserve">“</w:t>
      </w:r>
      <w:r>
        <w:t xml:space="preserve">เรียบง่าย</w:t>
      </w:r>
      <w:r>
        <w:t xml:space="preserve">”</w:t>
      </w:r>
      <w:r>
        <w:t xml:space="preserve"> </w:t>
      </w:r>
      <w:r>
        <w:t xml:space="preserve">เราจะใช้คำว่า</w:t>
      </w:r>
      <w:r>
        <w:t xml:space="preserve"> </w:t>
      </w:r>
      <w:r>
        <w:t xml:space="preserve">“</w:t>
      </w:r>
      <w:r>
        <w:t xml:space="preserve">พื้น ๆ</w:t>
      </w:r>
      <w:r>
        <w:t xml:space="preserve">”</w:t>
      </w:r>
      <w:r>
        <w:t xml:space="preserve"> </w:t>
      </w:r>
      <w:r>
        <w:t xml:space="preserve">เราจะใช้คำว่า</w:t>
      </w:r>
      <w:r>
        <w:t xml:space="preserve"> </w:t>
      </w:r>
      <w:r>
        <w:t xml:space="preserve">“</w:t>
      </w:r>
      <w:r>
        <w:t xml:space="preserve">บ้าน ๆ ไม่รู้นะครับ ตอนนี้ก็ขอให้ลองคิดกันอยู่ก่อนนะครับ Plain language ก็คือเรียบง่าย ภาษาบ้าน ๆ ภาษาที่ใครได้ยิน ได้ฟัง ได้อ่าน ก็เข้าใจได้ง่าย ๆ วันนี้เราจะคุยกันแค่ 2 คำนี่ล่ะครับ Easy to read and understand ซึ่งอันนี้หมายถึงการสื่อสารที่ทั้งอ่านและเข้าใจง่าย ดูแล้วนี่ ผมขอตีความว่ามันใกล้เคียงกับเทคโนโลยีสิ่งอำนวยความสะดวก มันมีความเฉพาะเจาะจง มันมีเป้าหมายเฉพาะ มันมีจุดมุ่งหมายเฉพาะ มันมีกลุ่มเป้าหมายเฉพาะนะครับ ในวันนั้นผมลองถาม Chat GTP ดูนะครับ เขาก็อธิบายมาเลย เขาพูดถึงไอ้รูปแบบการสื่อสารนี่ ที่มันมุ่งที่จะตอบโจทย์การเข้าถึงและเข้าใจได้ง่ายนี่ คนที่มีข้อจำกัด โดยเฉพาะอย่างยิ่งคนพิการ อันนี้หมายรวมทั้งการเรียนรู้ สติปัญญา หรือคนที่มีออทิสติก หรือ Autism spectrนะครับ หรือเราอาจจะหมายถึงคนพิการทางจิตสังคมด้วยที่มีผลกระทบต่อการเรียนรู้นะ เพราะฉะนั้น ออเดียนของคนเหล่านี้เป็นความหมายเล็ก ๆ มีความกว้างพอสมควรเลย ที่มีความเสียเปรียบ หรือมีข้อจำกัดในการสื่อสารนี่จะต้องอาศัยรูปแบบการสื่อสารที่เข้าถึงและเข้าใจได้ง่าย ๆ ถ้าเป็นเอกสารที่เขียนขึ้นก็ต้องอ่านง่าย อ่านง่ายอย่างเดียวยังไม่ได้ ต้องเข้าใจง่ายด้วย คนเหล่านี้ในประเทศไทยมีประมาณกี่คนครับ ก็น่าจะเป็นหลักล้านนะครับ เอาคนพิการทางการเรียนรู้ คนพิการด้านสติปัญญา บุคคลออทิสติก คนพิการทางจิตสังคมมารวมกันนี่ อาจารย์ชูศักดิ์ คิดว่าทำไมหลอกตัวเองนี่ มันผมว่ามันเป็นหลักล้านใช่ไหมครับ ยังหาวิธีที่จะเก็บสถิติที่ไม่มีอคติทางสังคมและวัฒนธรรมเข้าไปขวางกั้นนี่ ยังยากอยู่ ใช่ไหมครับ เราเอาเป็นว่าเป็นหลักล้านนะครับ วิธีการที่จะทำให้เกิด Easy to Read and Understand นี่ อ่าน่งายเข้าใจง่ายนี่ มันหมายถึงการใช้ทั้งถ้อยคำ สั้น ๆ กระชับ ซ้ำ เขาบอกว่าอย่างนั้นน่ะ อันนั้น Chat GPT บอกผมอย่างนั้นนะ มันทั้งกระชับ สั้น ซ้ำไปซ้ำมานะครับ ตอกย้ำอยู่นั่นล่ะ ประโยคสั้น ๆกระชับ แล้วก็ซ้ำ ๆ มีภาพประกอบเยอะ ๆ นะครับ นี่ มันเรียกร้องความสนใจ มันทำให้เขาฉุกคิด เข้าใจ เข้าถึงง่าย เข้าใจง่าย อ่านก็ง่าย มีการใช้สื่อผสมเข้ามาช่วยด้วย คำก็ต้องเป็นคำง่าย ๆ ประโยคก็เป็นประโยคสั้น ๆ กระชับ ใช้คำซ้ำไปซ้ำมา ซ้ำไปซ้ำมา ซ้ำมา มีรูปเยอะ ๆ มีการโยงทั้งรูปทั้งคำเข้าด้วยกัน อันนี้แหละ Easy to Read and Understand And understand target audient กลุ่มเป้าหมายมีข้อเสียเปรียบในการเรียนรู้ ในการสื่อสารนะครับ จะด้วยจะได้เหตุของการพิการ จะด้วยเหตุของอะไรก็แล้วแต่นะ เป็นกลุ่มเฉพาะนะครับ อันนี้น่าจะตรงกับเทคโนโลยีสิ่งอำนวยความสะดวก นะ ภายใต้คำว่า Accessibility นี่ Assistive Technology เมืองไทยเรา กำลังอยู่ในจุดเริ่มต้นที่มาคิดเรื่องนี้กัน สมัยก่อน หนังสือไม่ได้ ใครสื่อสารไม่ได้ เราก็บอกกรรมของเอง เป็นข้อจำกัดของคนเหล่านั้นก็ช่วยไม่ได้นะครับ ดันไม่มีแหวนรัฐธรรมรงค์ ท่านฤาษี หก็ตกกระป๋องไป อันนั้นคือผู้เรียนจะต้องทะยานไปหาความยาก ตามบุญพาวาสนาส่งของเขาเอง แต่ตอนนี้มันเปลี่ยนแล้ว คิดใหม่ ก็คือต้องทำอย่างไรให้สารที่จะสื่อออกไปมันง่ายนะ ไม่ว่าคุณจะมีข้อจำกัดระดับใดนี่ มันจะต้อง Read Out มันจะต้อง reach out ไปหาคนเหล่านั้น ให้มากที่สุดนะครับ ให้มากที่สุด ทีนี้พอมาถึง Plan Language ปรัชญาการมี Plane language ภาษาเรียบง่าย ภาษาพื้นบ้าน แต่พื้นบ้านอาจจะไม่ใช่ มันพื้น ๆ มันเรียบ ๆ มันง่าย ๆ มันแชร์ปรัชญาร่วมกันกับ Easy to Read แต่ในการดำเนินการในกลุ่มเป้าหมายก็ดี วิธีการก็ดี มันอาจจะต่างกัน ไอ้ Plain language นี่ มันตั้งอยู่บนพื้นฐานของภาษาที่สื่อสารกันเป็นการทั่วไปนะครับ มันก็เป็นภาษาพูด ภาษาเขียน เป็นภาษาที่เราสื่อกันในทั่วไปนี่แหละกับคนหมู่มาก คนกลุ่มใหญ่ นี่แหละ ไม่ใช่เป็นกลุ่มเฉพาะที่ผมยกตัวอย่าง easy to read หรือ easy to understand เมื่อสักครู่นี้ มันต่างกันตรงที่ว่าแต่ปรัชญามันอันเดียวกัน สิทธิการเข้าถึง รับรู้ ใช้ประโยชน์จากการเข้าถึงข้อมูล ข่าวสาร ของมนุษย์ทุกคน แต่ inpprication หรือ Application ของ Plain Language นี่ มันตอบโจทย์คนกลุ่มใหญ่ คือ คนกลุ่มคนทั่วไป มันอยู่ตรงข้ามกับอะไรครับ plain language มันอยู่ตรงข้ามกับภาษาที่มันวิจิตร ภาษาที่มันสูงส่ง ภาษาที่มันประณีต plain มันตรงข้ามกับ sufficicated มันตรงข้ามกับ Complicated กับอะไร มันตรงข้ามอะไร มันตรงข้ามกับ Elite มันตรงข้ามกับ HISO เพราะฉะนั้นภาษาที่เราเรียกว่า Plain language ภาษาของคนสามัญ ของสามัญชน ของลูกชาวบ้าน แต่ในขณะเดียวกัน มันก็เป็นภาษาที่ทุกคนเข้าใจง่ายเช่นกันนะ มันไม่ได้มุ่งเน้นตอบโจทย์เฉพาะกลุ่มนะ เพราะมันเป็นภาษาที่สามัญชนใช้ได้ เข้าถึงได้ มันจึงเป็น plain plain ไง ในประเทศสหรัฐอเมริกาPlain Language เลยนะ แปลกดี ผมจำชื่อไม่ได้น่ะ ว่ามันชื่อกฎหมายว่าอะไร มันเรียกว่า</w:t>
      </w:r>
      <w:r>
        <w:t xml:space="preserve">”</w:t>
      </w:r>
      <w:r>
        <w:t xml:space="preserve">Plain language aเพื่อส่งเสริมให้มีการใช้ภาษาพื้น ๆ ในการสื่อสารของทางราชการ เวลาราชการออกหนังสือเวียน ออกตำรา ออกคู่มือ ท่านผู้มีเกียรติทั้งหลายเข้าใจยากหรือเข้าใจง่ายครับ ภาษาราชการ ภาษาราชการ ในความเห็นผม ผมว่ามันเข้าใจยากน่ะ ผมไม่รู้เป็นเพราะอะไร มีพื้นฐานมากจากอะไรไม่รู้มันเข้าใจยากเหลือเกิน อ่านแล้วส่ายหัวนะ เพราะฉะนั้น Plain Language มันจึงต้องเกิดขึ้น เพื่อทำให้ภาษาที่รัฐสื่อสารกับประชาชนเพื่ออะไรก็แล้วแต่นะครับ ในเรื่องอะไรที่จำเป็นต่อการดำรงชีวิต ในเรื่องที่มันจำเป็นต่อการศึกษา ต่อการสื่อสารเพื่อความเข้าใจอันดี เพื่อสังคมอยู่เย็นเป็นสุขนี่ มันจะต้องเป็นภาษาที่เรียบง่าย เข้าใจง่าย เข้าถึงง่าย เป็นภาษาทั่วไปนะครับ ใช้อักษรทั่วไป ใช้ประโยคทั่วไป แต่ทำอย่างไรให้มันเคลียร์ เขาบอกมันต้องเคลียร์ มันต้องชัดเจน เขาบอก Clear and Presite Clear and Presite กระชับ เข้าใจง่าย ชัดเจน ไม่ยอกย้อน ภาษาในรัฐธรรมนูญยอกย้อนซ่อนกลเหมือนค่ายกล ยิ่งกว่าค่ายกล 8 ทวารของขงเบ้งอีกนะครับ แต่ภาษา Plain Language นี่ Clear and Precise ใช้คำง่าย ๆ กระชับ สั้น แต่ไม่จำเป็นว่าจะต้องซ้ำ ไม่จำเป็นต้องใช้คำน้อย ๆแต่ไม่จำเป็นต้องกระชับ สั้น คำน้อย ๆ จะเป็นคำปกตินี่ก็ได้ แต่อย่าหาเรื่องทำให้เป็นคำชั้นสูง เป็นคำวิจิตรพิสดาร ไม่ต้อง ไม่จำเป็นครับ นี่ 2 คำนี่ ไม่ว่าจะเป็น Easy to read and understandPlain Language ไม่ใช่สิ่งเดียวกัน แต่มีพื้นฐานมาจากหลักปรัชญาเดียวกัน ก็คือสิทธิการเข้าถึงข้อมูลในการเข้าถึงการสื่อสารนี่ ซึ่งเป็นของมนุษย์ทุกคน ซึ่งเป็นปรัชญาร่วมกันแต่มีความแตกต่างกันตรงที่ว่า Easy to Read and undrstand นี่ เป็นข้อเฉพาะของคนกลุ่มหนึ่งที่มีความเสียเปรียบ มีความพิการ มีข้อจำกัด มีความพิการ มีข้อบกพร่อง เป็นการเฉพาะ จึงต้องใช้ความพยายามอย่างยิ่งยวด ต้องใช้ความพยายามอย่างยิ่งยวดนะครับ ใช้ประโยคสั้น ๆ ใช้คำสั้น ๆ ซ้ำ ๆ ง่าย ๆ มีรูปเยอะ ๆ มีวิดีโอด้วยยิ่งดีนะ ส่วน plain Language นั้น เป็นการสื่อสารสามัญ กับคนทั่วไป กลุ่มใหญ่ที่สุด ซึ่งอาจจะหมายรวมถึงคนพิการ คนที่มีความพกพร่อง คนที่มีความเสียเปรียบด้วยแต่ก็จะหมายถึงชาวบ้านที่จบ ป. 4 ม. 6 ม. 3 จนถึงปริญญาเอก ให้มันอ่านฉบับเดียวกันได้ ไม่ต้องแบ่งชนชั้นได้ด้วยนะครับ ไม่ต้องไปเขียนอวดฝีมือว่าจบปริญญาเอกก็ได้ แต่อย่างนี้เป็นต้น มันก็อีหรอบเดียวกันกับ Univasal Designนั่นล่ะ UN กับ Plain Language คือตัวเดียวกัน Plain Language เป็นการประยุกต์ใช้หลักการ Universal Design นั่นเองนะครับ คุณจะเขียนเอกสาร คุณจะแต่งหนังสือ คุณจะเขียนคู่มือ แล้วให้ทุกคนอ่านแล้วเข้าใจง่าย ๆ เข้าถึงง่าย ๆ ไม่สับสน ไม่ยอกย้อน ก็เอาหลัก UD มาใช้ไง Universal Design เพื่อทุกคนไง Plain Language ก็คือการทำเอกสาร ทำสื่อเพื่อทุกคนให้เข้าใจได้ง่าย ๆ แต่ Easy to understand ทำเพื่อคนเฉพาะกลุ่มที่ต้องการความพยายามอย่างยิ่งยวด กำหนดเป็นกลุ่มเป้าหมายเฉพาะมี Plain Language อย่างเดียว ไม่ต้องมี Easy to read ไม่ต้องมี Easy to ununderstand ได้ไหม มันอาจจะไม่พอนะมันอาจจะไม่พอนะครับ เพราะฉะนั้น มันต้องมีทั้ง 2 อย่างนะ เพื่อตอบโจทย์ ก็เหมือนมีทั้ง UD และ At 2 อย่างนี้ขาดกันไม่ได้อย่างนี้นี่เอง ถ้าต้องการผลิตชิ้นงาน ผลิตผลงาน ผลิตเอกสาร ผลิตหนังสือ ผลิตคู่มือ ที่มุ่งหมายใจให้คนเข้าถึงมากที่สุด ไม่ว่าเขาจะมีข้อจัดกัดหรือไม่ก็ตาม อันนี้ใช้ Plain Language แต่ถ้าจะใช้ความพยายามอย่างยิ่งยวดใช้ความพยายามโดยการมุ่งเน้นทุ่มเทไปที่กลุ่มคนเฉพาะด้านเลย ไม่ว่าจะเป็นคนพิการทางการเรียนรู้ ไม่ว่าจะเป็นคนพิการทางสติปัญญา บุคคลออกทิสติด คนพิการทางจิตสังคมบางพวก บางประเภท อันนี้ใช้ Easy to Read and Understand นะ ทุ่มเทลงไปเฉพาะจุดเลย มันก็อีหรอบเดียวกับ Assistive Technology อีกหรอบเดียวกันกับเทคโนโลยีอำนวยความสะดวก ความเป็นเฉพาะ มีความเป็นวิสามัญ มีความเป็นเฉพาะ บางคนชอบคำว่าพิเศษ ใช้คำว่าพิเศษก็ได้ ผมไม่ว่ากัน แต่ผมชอบคำว่า</w:t>
      </w:r>
      <w:r>
        <w:t xml:space="preserve"> </w:t>
      </w:r>
      <w:r>
        <w:t xml:space="preserve">“</w:t>
      </w:r>
      <w:r>
        <w:t xml:space="preserve">เฉพาะ</w:t>
      </w:r>
      <w:r>
        <w:t xml:space="preserve">”</w:t>
      </w:r>
      <w:r>
        <w:t xml:space="preserve"> </w:t>
      </w:r>
      <w:r>
        <w:t xml:space="preserve">เพราะคำว่า ไม่จำเป็นต้องพิเศษ เพราะฉะนั้น Easy to Read Easy to understand มันมีความเป็นเฉพาะ ส่วน Plain Language มันมีความเป็นทั่วไป มันมีความเป็นสามัญ อันหนึ่งเป็นวิสามัญ อันหนึ่งเป็นสามัญ ตอบโจทย์ใหญ่ร่วมกันก็คือตอบโจทย์ ว่าการเข้าถึงข้อมูลข่าวสารและการสื่อสารเป็นสิทธิขั้นพื้นฐานของทุคนนะครับ เป็นส่วนหนึ่งในการใช้มันเกี่ยวอะไรกับ Digital inclution กับ Dก็เพราะว่ามันทำให้เป้าหมายการสร้างที่ทุกคนเข้าถึงได้ ที่ทุกคนเป็นผู้มีส่วนร่วม ที่ทุกคนได้รับการเสริมพลังอำนาจนี่ มันเร็วขึ้น มันง่ายขึ้น แต่… ช่องว่าง ยิ่งทำให้ความเหลื่อมล้ำ มันมากขึ้น เพราะฉะนั้นดิจิทัลมันจึงเป็นดาบ 2 คมนั่นเอง ถ้าเรายึดหลัก Digital Inclusion Digital accessibility เราก็จะ ใช้ทั้ง Easy to Read and Understand เราจะใช้ Plain Language ได้ง่ายขึ้นนะครับ 2 อย่างนี่ จะมาเสริมกัน ถ้าเป็นยุนแอนนาลอก เราจะผลิตเอกสารที่มันอ่านง่าย เข้าใจง่าย หรือเราจะผลิตเอกสารที่เป็น Plain Language มันก็จะผลิตยาก เก็บยาก ขนย้ายยาก รักษายาก แต่สมัยใหม่ มันผลิตง่าย รักษาง่าย เก็บง่าย ขนย้ายง่าย ถ่ายทอดง่าย ดัดแปลงก็ยังง่ายนะครับ ขอให้มีหลักการที่ดี ขอให้อยู่ในหลักการ universal design and accessitive tecเมื่อประยุกต์แล้วเอามาใช้ Plain language ได้กำหนดเป้าหมายให้กว้างที่สุด ส่วน Assistive Technology เมื่อประยุกต์เอามาใช้ ก็คือ Easy to read Easy to Understand ก็มีกลุ่มเป้าหมายเฉพาะกิจ เฉพาะการนั่นเอง จะเป็นการปูพื้นเพื่อให้งานวิจัย พัฒนาตาม MOU ของทั้ง 2 หน่วยงานนี่ไปได้ถูกทางตั้งแต่เริ่มต้น ผมตั้งใจไม่มี presentation นะครับ เพราะต้องการพูดวนไปวนมานี่แหละ ซ้ำไปซ้ำมาเพื่อทำให้เกิดข้อคิดคำถาม ข้อท้าทายให้เกิดขึ้นให้ได้ว่า 2 อย่างนี่ มันคืออะไรกันแน่ แล้วมันเกี่ยวอะไรกับ accessibility คือการเข้าถึงได้โดยสะดวก แล้วมันเกี่ยวอะไรกับ UD กับ AT แล้วมันเกี่ยวอะไรกับ Digital Inclusion ทำไมต้องดิจิทัลนะครับ ตั้งคำถามวนไปวนมาอยู่นี่แหละนะครับ เพื่อให้เกิดความท้าทาย แล้วก็การตั้งต้นในการทำงานวิจัย และก็พัฒนาระบบบริการที่จะเกิดขึ้นนะครับ ก็หวังว่าจะเป็นประโยชน์ไม่มากก็น้อยนะครับ มีอะไรก็ลองทักทาย ลองท้าทาย ลองแลกเปลี่ยนกันได้ครับ ขอบคุณมากครับ</w:t>
      </w:r>
    </w:p>
    <w:p>
      <w:pPr>
        <w:pStyle w:val="BodyText"/>
      </w:pPr>
      <w:r>
        <w:t xml:space="preserve">[เสียงปรบมือ]</w:t>
      </w:r>
    </w:p>
    <w:p>
      <w:pPr>
        <w:pStyle w:val="BodyText"/>
      </w:pPr>
      <w:r>
        <w:t xml:space="preserve">(พิธีกรหญิง) ท่านอาจารย์ให้คำสำคัญไว้นะคะ มีส่วนร่วม เข้าถึง และเสริมพลังนะคะ ซึ่ง 3 คำนี้ เราจะเรียกได้ว่าวันนี้เรามีส่วนร่วมกันแล้ว แล้วเราจะทำให้ประชาชนได้สามารถเข้าถึงการบริการต่าง ๆ แล้วรวมถึงเราจะช่วยเสริมพลังให้กับผู้ที่ด้อยโอกาสทุก ๆ ท่านด้วยนะคะ ไม่ทราบว่ามีท่านอาจารย์ไหมคะ หากไม่มีข้อสักถาม ดิฉันขอเสียงปรบมือแทนการขอบคุณอีกครั้ง ท่านอาจารย์มณเฑียร บุญตันด้วยค่ะ ขอบคุณท่านอาจารยเป็นอย่างสูงค่ะ</w:t>
      </w:r>
    </w:p>
    <w:p>
      <w:pPr>
        <w:pStyle w:val="BodyText"/>
      </w:pPr>
      <w:r>
        <w:t xml:space="preserve">(อาจารย์มณเฑียร) ขอบคุณมากครับ</w:t>
      </w:r>
    </w:p>
    <w:p>
      <w:pPr>
        <w:pStyle w:val="BodyText"/>
      </w:pPr>
      <w:r>
        <w:t xml:space="preserve">(พิธีกรหญิง) ในช่วงเวลาต่อไปนี้นะคะ ขอเชิญทุกท่าน ฟังเสวนา Easy Read and Plain Language ที่อ่านเข้าใจง่าย และภาษาที่เข้าใจได้สำหรับทุกคนนะคะ ซึ่งในวันนี้ค่ะ เราได้รับเกียรติกับผู้เข้าร่วม ทั้ง 3 ท่านนะคะ แต่ก่อนที่จะไปพบกับท่านวิทยากรนะคะ เรามาทำความรู้จักกัท่านวิทยากรทั้ง 3 ท่านก่อนนะคะ ท่านแรกท่านชูศักดิ์ จันทยานนท์ นะคะ ท่านจบการศึกษาระดับปริญญาตรีนิติศาสตร์บัณฑิต มหาวิทยาลัยรามคำแหง เกียรตินิยมอันดับ 1 มหาวิทยาลัยสุโขทัยธรรมาธิราชนะคะ และลำดับปริญญาโทศึกษาศาสตร์บันฑิต มหาวิยาลัย ประวัติการทำงานนนะคะ ที่ผ่านมา ท่านเคยดำรงตำแหน่ง หลักการสุขภาพแห่งชาติ และกรรมการส่งเสริมกระทรวงศึกษาธิการนะคะ ปัจจุบันท่านดำรงตำแหน่งและอนุกรรมการที่สำคัญอีกมายมาย โดยตำแหน่งที่สำคัญค่ะ บุคคลออทิสซึมไทยนะคะ สภาคมพิการทุกประเภทแห่งประเทศไทยนะคะ สำหรับวิทยากรท่านที่ 2 นะคะ ท่านอาจารย์วันทนีย์ พันธชาติ นะคะ ระดับปริญญาตรี มหาบัณฑิปริญญาโท จุฬาลงกรณ์มหาวิทยาลัยประวัติการทำงานที่ผ่านมา ท่านเคยดำรงตำแหน่งเทคโนโลยีสิ่งอานวยความสะดวก หรือ A-MED สำนักงานพัฒนาวิทยาศาสตร์และเทคโนโลยีแห่งชาติ อุดมศึกษา วิทยาศาสตร์ วิจัยและนวัตกรรมค่ะ ท่านดำรงตำแหน่งผู้เชี่ยวชาญของศูนย์เทคโนโลยีสิ่งอำนวยความสะดวกและเครื่องมือแพทย์นะคะ และเป็นผู้อำนวยการถ่ายทอดการสื่อสารแห่งประเทศไทย มูลนิธิสากล และวิทยากรท่านสุดท้ายนะคะ ท่านปัจจุบันท่านดำรงตำแหน่งสมาคมผู้ปกครองผู้พิการทางสติปัญญาแห่งประเทศไทยนะคะ อนุกรรมการและส่งเสริม คุณภาพชีวิตคนพิการ ประธานชมรมผู้ปกครองคนพิการจังหวัดนนทบุรีนะคะ โดยเวทีเสวนาในวันนี้ค่ะ เราได้รับเกียรติจากผู้ดำเนินรายการเสวนา ร้องเรียนและผู้บริโภคนะคะ คุณตรี บุญเจือ ค่ะ ขอเสียงปรบมือท่านวิทยากรทั้ง 4 ท่านค่ะ ขอบคุณท่านนิติกรนะครับ ก็วันนี้เราคุยกันมาตั้งแต่ในเรื่องของการทำ MOU นะครับ แล้วก็เป็นอีกครั้งหนึ่งที่เราจะพูดกันเรื่อง Easy Readกับ Plain Language นะครับ ซึ่งท่านอาจารย์มณเฑียร บุญตัน ก็ได้ผูพื้นให้เราแล้วนะครับ ว่า Easy Read to read กับ Plain Language มีลักษณะอะไรอย่างไรนะครับ แล้วก็มีคำสำคัญหลาย ๆ คำเลยไม่ว่าจะเป็นเรื่องของคำว่า Universal Design นะครับ เป็นเรื่องของการออกแบบสำหรับคนทุกคน หรือว่า Assistive Technology เทคโนโลยีที่ หลาย ๆ คนรวมถึงคนพิการด้วยได้เขาถึงข่าวสารเหล่านั้นก็จะเป็นเรื่องของการพูดถึงของสิทธิของคนพิการ แล้วก็ผู้สูงอายุ ผู้ด้อยโอกาส หลาย ๆ คนได้เข้าถึงข้อมูลข่าวสารได้ ที่ผ่าน ไม่ว่าจะเป็นกิจการกระจายเสียง กิจการโทรทัศน์ แล้วก็กิจการโทรคมนาคมนะครับ ซึ่ง กสทช. จัดการดูแลอยู่นี่ จะเป็นข้อมูลข่าวสารกิจกรรมต่าง ๆ เหล่านี้ ก็จะช่วยให้คนทุกคนที่สามารถที่จะเข้าถึงได้ให้เกิดการใช้ประโยชน์ได้จริง ๆ นะครับ เนื่องจากว่า กสทช. นี่ ทำให้มิติของคนพิการทางด้านการได้ยิน หรือการสื่อความหมายกับคนพิการด้านการเห็นในเรื่องของ Assistive Technology ที่พูดถึงเรื่องของเสียงบรรยายภาพ คำบรรยายแทนเสียงอะไรต่าง ๆ เหล่านี่นะครับ ในสื่อที่เรียกว่ากิจการโทรทัศน์มาสมควรแล้ว ตั้งแต่ปี 2559 นะครับ เรื่อง Easy Read กับเรื่องของ Plain Language ก็อาจจะเป็นเรื่องของค่อนข้างยังไม่ได้มีการพูดถึงมากนัก ในประเทศไทยเรานะครับ แล้วก็เป็นอีกส่วนหนึ่งที่เราส่งเสริมในเรื่องของการเข้าถึง สิทธิคนพิการในการเข้าถึงจากกิจการกระจายเสียง กิจการโทรทัศน์ และกิจการโทรคมนาคมนะครับ ฉะนั้น วันนี้ก็ได้รับเกียรติจากวิทยากรทั้ง 3 ท่านนะครับ พิธีกรก็ได้แนะนำไปแล้ว ผมไม่แนะนำซ้ำแล้วกันนะครับ ก็มีประเด็นอยู่ประมาณ 3 ประเด็นด้วยกันที่จะถามท่านวิทยากรทั้ง 3 ท่านนะครับ กับเวลาประมาณ 1 ชั่วโมง นิด ๆ นะครับ ขออนุญาตอาจารย์ทั้ง 3 ท่านด้วยนะครับ คำถามแรก ผมจากท่านอาจารย์มณเฑียรจากที่ได้คุยเบื้องต้นเกี่ยวกับเรื่องของ Easy Read แล้ว Plain Language แล้วนะครับ แต่ละท่านมีอะไรจะเสริมในเรื่องความหมาย ในเรื่องความเข้าใจเรื่อง easy read กับ Plain Language บ้างไหมครับ มีอะไรเพิ่มเติม หรืออาจารย์ชูศักดิ์เชิญตรงนี้ครับ เชิญครับ</w:t>
      </w:r>
    </w:p>
    <w:p>
      <w:pPr>
        <w:pStyle w:val="BodyText"/>
      </w:pPr>
      <w:r>
        <w:t xml:space="preserve">(อาจารย์วันทนีย์) ก็สวัสดีทุกท่านนะคะ อาจารย์มณเฑียร ก็เริ่มเล ตั้งแต่คำนะคะว่า จริง ๆ มันมีคำใช้อยู่ 2 คำนะคะ Easy Read นะคะ กับ Easy to Read นะคะ มันก็อยู่ที่มันอาจจะเป็นเรื่องวิวัฒนาการของภาษา ทำให้มันง่ายยิ่งขึ้นนะคะ เดิมการใช้ ก็จะใช้ easy to read แต่บางประเทศนะคะ เช่น นิวซีแลนด์ก็จะใช้ ตอนนี้อังกฤษก็จะใช้เหมือนกันนะคะ ก็จะใช้ Easy Read นะคะ อาจารย์ เราฟังอาจารย์มณเฑียร แล้ว จริง ๆ แล้วน่ะ คือข้อมูลหมายถึงสารที่สื่อออกมา ในภาษาอังกฤษเขาจะใช้ Information นะคะ Infoamation นี่นะคะ ที่อ่านได้ง่าย เข้าใจง่าย อันนี้เป็นหลักการเลยนะคะ สำหรับความหมายของ Easy Read หรือ Easy to Read ซึ่งเรายังคุยกันอยู่นะคะ ว่าภาษาไทยเราจะใช้คำอะไรดีนะคะ อันนี้ต้องขอเวลาตกผลึกกันสักนิดหนึ่งนะคะ แม้กระทั่งคำว่า Plain language ซึ่งคำว่า Easy to Read หรือ Easy Read นี่ มันก็พอมาแล้วนี่ มันคือเรื่องของการใช้ภาษาที่ง่ายนี่ มันก็เลยมี 2 ระดับ ระดับที่เป็น Plain language คือทั่วไปกับEasy Read หรือ Easy to Read นี่ ก็จะเป็นที่ท่านอาจารย์มณเฑียรพูด ก็คือเป็นการสร้างนะคะ เรื่องของการข้อมูลที่อ่านง่าย เข้าใจง่าย อันนี้้เป็นหลักการนะคะ ค่ะ // ผมเติมนิดหนึ่งนะครับ ตอนนี้อาจารย์มณเฑียร พูดนี่ มีคีย์เวิลด์อเรื่อง Easy Read หรือ Easy to Read กระทัดรัดแล้วก็ชัดเจน ในฐานะที่ผมเองก็อยู่ในครอบครัว ที่มีลูกที่มีภาวะออทิสติส ฉะนั้นคำ 3 คำนี้ เป็นหลักที่ผมใช้มาตลอดในการสื่อสารกับลูก ๆ แล้วมันก็ใช้ได้ผลนะครับ เพราะว่าถ้าเราไม่พูดอะไรที่มันสั้น ชัดเจน เขาก็จะคิดไปอีกแบบหนึ่ง หรือเขาอาจจะไม่เข้าใจ เพราะว่าข้อจำกัดของเด็ก ๆ ที่มีข้อจำกัด… การแปลงสื่อมาเป็นรูปธรรม เพราะฉะนั้น อะไรที่เราพูด ไม่เข้าใจ เขาก็จะทำตามที่เราสื่อสารไม่ได้ แล้วมันก็กลับมาย้อนที่ตัวเขาเองว่าเขาไม่สามารถบอกความต้องการของตัวเองได้ มันถึงไปส่งผลพฤติกรรมการเรียนรู้อะไรต่าง ๆ มากมาย เพราะฉะนั้น Easy to read มันมีนานแล้วครับ มันคู่กับความ ข้อจำกัดในเรื่องของภาษาและข้อสื่อสาร แต่ว่าผมมองอีกมุมหนึ่งว่า คำว่า Easy to Read นี่เป็นคอนเทนต์นี่มันเป็น Proces ด้วย หรือว่าเป็นกระบวนการด้วย บางทีพ่อแม่นี่ ใช้ easy to read กับลูกทุกวัน แต่ไม่รู้ว่านั่นล่ะคือ easy to read ผมก็คิดว่ามุมมองว่าเราจะพัฒนาระบบนี้ เราต้องสร้างเรื่องความเข้าใจอย่างลึกซึ้งในการใช้ Easy Read หรือ Easy to read การสื่อสารของเด็ก อันนี้คือประเด็นที่ 1 วันนี้ผมจะนำเสนอกลไก จริง ๆ มูลนิธิออทิสติกเราทำเรื่องนี้มานานพอสมควร ปีนี้ก็ 20 กว่าปีแล้ว แรกเริ่ม ก็เป็นการสื่อสารทางเลือก อาจารย์วัทนีย์นี่ล่ะเป็นคนชวนเรามาทำ เราก็ทของเรา มาพัฒนาเป็น Application เราได้พัฒนาเรื่องนี้ไปเชิงลึก แต่ว่าเราไม่ได้เอามาบูรณาการกับการร่วมกันนี่ มันก็เลยไปได้ไม่ถึงฝั่ง อีกประเด็นหนึ่งนี่ อาจารย์มณเฑียร พูดถึง LDPDFการสื่อสารเป็นสิทธิของคนพิการ ปัญหาก็คือคนพิการที่ไม่ได้อยู่ในระบบบริการนะครับ เมื่อกี้อาจารย์ถามว่าถึง 1,000,000 ไหม น่าจะเกิด 1,000,000ทั้งข้อจำกัดเรื่องการจำกัดเรื่องมีบัตร ไม่มีบัตร ทั้งข้อจำกัดเรื่องของการเรียนรู้ วันนี้เรามีเรื่องของการส่งเสริมการเรียนรู้นะ เรามี พ.ร.ก. ส่งเสริมการเรียนรู้ แต่พอเวลาเราพูดถึงการเรียนรู้รูปแบบ AT เลยเพราะเขายังไม่เข้าใจ เขายังเข้าใจว่า การส่งเสริมการเรียนรู้นี่ มันเป็น Normalize นะ เฉพาะด้าน หรือเฉพาะเจาะจงนี่มันต้องมีการพัฒนา เพราะฉะนั้น ผมคิดว่า 2 มิตินี้ เดี๋ยวเราจะมาคุยกันด้วยกันนะครับ // มีอะไรเสริมไหมครับ สำหรับผมนะครับ อาจารย์มณเฑียรพูดถึง Easy to Read Easy Read to Understand แต่ในมุมของผมนี่จะในมุมของผู้สูงอายุ และผู้พิการทางสติปัญญา ผมอยู่ปั๊มน้ำมัน ต่างประเทศ ผมว่าปั้มน้ำมัน ปตท. นี่ชัดเจนดีมาก ตัวหนังสือชัดเจน สัญลักษณ์ก็ชัดเจน ที่จอดรถคนพิการก็ชัดเจน แต่บางครั้ง คนพิการเป็นผู้ด้วยโอกาสนะ ร่างกายแข็งแรง ขับรถนี่ มาแย่งโอกาส ผมอยากจะให้มีสื่อที่ชัดเจนแล้วมีกฎหมายรองรับ หรือว่าเขียนชัด ๆ เลย ที่จอดรถคนพิการ ฝ่าฝืน ปรับ 2,000 เอาให้เข็ด อยากจะลงไปฉี่ เสีย 2,000 เขาบอกว่าต่างประเทศนี่ ค่าจอดรถคนพิการนะ ปรับเป็นร้อยเหรียญนะ ผมไม่เคยไปหรอก แต่ในเมืองไทยเอาแค่ 2,000 ก็พอครับ แล้วอีกอย่างหนึ่ง คนพิการทางสายตา เรื่องอ่านนี่อาจจะใช้ภาพสื่อมากกว่า ผมมีโอกาสได้ขึ้นเครื่องไปเชียงรายก็เลยลงปุ๊บ เริ่มปวดฉี่บนเครื่องบินปุ๊บ ไม่ชอบฉี่บนเครื่องบิน เพราะมันโยกเยก ฉี่ไม่ออก พอถึงเชียงรายปั๊บ ด้วยความปวดฉี่ ผมรีบไปเข้าห้องน้ำ เห็นหัวกลม กระโปรงบาน นึกว่าเป็นห้องน้ำผู้หญิง ห้องน้ำผู้ชายคงจะอยู่ใกล้ ๆ กัน ผมรีบเดินไป มีเด็กพิการทางสิติปัญญาบอกอยู่นี่ ๆ เขาชี้ไปทางหัวกลม อันนั้นคือสัญญาลักษณ์ของห้องน้ำผู้ชาย เห็นไหมครับ เด็กพิการนี่ ไม่มีตัวหนังสือบอกก็แล้วแต่ แต่เห็นสัญลักษณ์เข้าใจได้ง่าย เข้าถึงง่าย เข้าใจได้ง่ายครับ</w:t>
      </w:r>
    </w:p>
    <w:p>
      <w:pPr>
        <w:pStyle w:val="BodyText"/>
      </w:pPr>
      <w:r>
        <w:t xml:space="preserve">(คุณพลธร) แล้วสิ่งที่ น่าจะตรงกันของความเป็น Easy Read คือรูปแบบของการสื่อสารที่เข้าใจง่าย ใช่ไหมครับ คือหมายถึงช่องการวิธีการ รูปแบบ แล้วก็ Plain Language เป็นลักษณะที่เป็นภาษาที่เรียบง่าย ที่จะเข้าใจได้ครับ เมื่อกี้ท่านอาจารย์มณเฑียร ได้พูดถึงกฎหมายขอเมริกาใช่ไหมครับผม ผมเลย Search หา ก็คือเขาบอกว่าใน… ใช่ไหมครับ ใน Fradaeral agency ก็คือหมายความว่าหน่วยงานภาครัฐของทางอเมริกานี่ ของทางอเมริกาจะต้องสื่อสารของมูลของทางรัฐฯ ที่มีความชัดเจนนะครับ ใช้คำว่า Clear นะครับ คือ หมายถึงว่า Public นี่ คือ เข้าใจแล้วใช้ง่ายได้ ก็…นะครับ แล้วก็มี Fandral Plain Language Guidline แนวทาง วิธีการปฏิบัติที่ชัดเจน ดังนั้น วันนี้เดี๋ยวจะเป็นถัดไปนะครับว่า ภาครัฐไทยควรจะต้องทำอย่างไรบ้าง ขอเป็นคำถามที่ 3 แต่คำถามที่ 2 แล้ววิทยากรแต่ละท่านมองว่า Easy Read Easy to read อะไรก็ตามที่จะใช้คำนะครับ แล้วก็ Plain language จะเกิดประโยชน์กับใคร แล้วก็ใครจะใช้ประโยชน์ได้จริง ๆ บ้างนะครับ คือ ผมลองนึกถึง คือ ผมจะคุ้นเคยทางสายคนตาบอด คนหูหนวก แล้วผมก็เคยใช้คำบางคำ แบบว่าคำเฉพาะ หรือว่าคำแสลงอะไรบางอย่าง บางทีผมก็พูดกับพี่ ๆ หูหนวกว่า กิน เวลา อย่างนี้ครับ แล้วถามว่าพี่รู้จัก เข้าใจไหม เขาก็บอกว่า ถ้าแปลตรงไปตางมา ก็คือกินก็คือกิน เวลาก็คือเวลา พอเอามารวมกันมันหมายถึงอะไรประมาณอย่างนี้นะครับ ก็ต้องอธิบายกัน อะไรประมาณอย่างนี้ อันนี้จะเป็นส่วนหนึ่ง ที่เราต้องพูดว่าภาษาที่เป็น Plain Language จำเป็นจ้อที่ต้องเป็นภาษาที่สามัญทั่วไปที่ไม่ใช้คำแสลงอะไรต่าง ๆ เหล่านี้หรือเปล่านะครับ แล้วใครจะได้ประโยชน์บ้างครับ ขอเรียนเชิญอาจารย์วันทนีย์ ก่อนนะครับ</w:t>
      </w:r>
    </w:p>
    <w:p>
      <w:pPr>
        <w:pStyle w:val="BodyText"/>
      </w:pPr>
      <w:r>
        <w:t xml:space="preserve">(อาจารย์วันทนีย์) ค่ะ ในส่วนของ Easy Read Easy to Read หรือ Plain language นะคะ ก็คือเราก็จะเป็นกลุ่ม ถ้า Plain Language นี่น่าจะเป็นเรื่องของทั่วไปนะคะ ก็คือว่าเราอยากให้คนทั่ว ๆ ไปนะคะ ที่อาจจะไม่รู้ศัพท์วิชาการ ไม่รู้ในเรื่องคำศัพท์ที่บอกราชการใช้อะไรอย่างนี้นะคะ ได้เข้าในนะคะ เท่าที่เคยเห็นมานี่ ในประเทศไทยเรานะคะ ที่มองเลยนะคะ ว่ามีเรื่องของ Plain Language หรือว่า Easy to read นี่ ก็คือศาลานุกรมไทยนะคะ ถ้าทุกคนได้ไปดูนะคะ สารานุกรมไทยของสมเด็จพระเจ้าอยู่หัว ใช่ไหมคะ ท่านคิดมานานได้ ถ้าคนไปดูนะคะ ท่านก็จะเป็นผู้เขียนหนึ่งในนั้น มีข้อกำหนดมาเลยนะคะ ว่า 1. ให้เขียนเรื่องใดเรื่องหนึ่งนะคะ ที่เขาติดต่อมา 2. เรื่องนั้นนะคะ จะต้องมีการเขียนสำหรับเด็กประถม สำหรับเด็กมัธยม ซึ่งศาลานุกรมไทย 1 เล่มนะคะ มีทั้งระดับต่าง ๆ จนถึงเฉพาะคนทั้งประเทศ แต่ถ้าท่านคำนึงถึงเด็กมัธยมที่ต้องใช้ภาษาอีกรูปแบบหนึ่งให้เราได้เข้าใจ เรามีเด็กประถมที่จะอธิบาย อันนี้ล่ะค่ะ เป็นตัวอย่าง Plain Language ที่เราทุกคนนี่นะคะ อาจจะไม่เคยนึกนะคะ แต่บอกว่าประเทศไทยเรามีมานานนะคะ อันนี้ก็ขอฝากไว้นะคะ ค่ะ นอกจากนั้นอาจจะต้องให้ทางอาจารย์ชูศักดิ์นะคะ ว่าใครได้ประโยชน์</w:t>
      </w:r>
    </w:p>
    <w:p>
      <w:pPr>
        <w:pStyle w:val="BodyText"/>
      </w:pPr>
      <w:r>
        <w:t xml:space="preserve">(คุณพลธร) ครับ ขออนุญาตท่าน ผอ. ตรี นะครับ แล้วก็เครื่องติดแล้วนะครับ เครื่องติดแล้ว จริง ๆ แล้วนี่ ผมคิดว่า Easy Read หรือว่า Plain Language มันคือการสื่อสารสำหรับทุกคน เพราะฉะนั้น ถามว่า แล้วใครจะได้ประโยชน์ ก็คือทุกคนจะได้ประโยชน์ ที่นี้ถ้าเจาะลึก ว่าทุกคนนี่ หมายถึงใคร คือกลุ่มคนพิการ กลุ่มเด็กออทิสติก กลุ่มเด็กที่บกพร่องทางสติปัญญานะครับ เราอย่าลืมว่ากลุ่มพัฒนาการหรือว่ากลุ่มออทิสติกนี่ มันมีความสัมพันธ์ ระหว่างพัฒนาการกับตัวอายุ จริง เด็กบางคนนี่ โตแล้วแต่สื่อสารไม่ได้ เพราะพัฒนาการสื่อสารทางภาษาเขาไปไม่ถึง ทีนี้ถามว่า Easy to read มันเป็นการอ่านใช่ไหม จริง ๆ มันไม่ใช่ มันเป็นเนื้อหาที่ทำให้เขาเกิดความเข้าใจ เพราะฉะนั้นกลุ่มคนพิการที่… ทางการแพทย์นะ ขออนุญาตเป็นทางการแพทย์ เป็นระดับ ก็จะเทียร์ 1 Tear 2 Tear 3 Tear 1 ก็คือผมแปลของผมเอง ก็คือต้องการความช่วยเหลือน้อย ความช่วยเหลือปานกลาง แล้วก็ต้องการความช่วยเหลือมาก อาจารย์มณเฑียรก็พูดสิทธิไปแล้ว ทีนี้ถามว่า แล้วทั้ง 3 กลุ่มนี้ ไอ้ตัว Easy Read ไอ้ตัว Plain Language มันจะต่างกันไหม ต้องถามก่อนว่าสิ่งเหล่านี้มันจะออกมาเป็นตัว Text มันจะออกมาเป็นภาพ มันจะออกมาเป็นเสียง มันจะออกมาเป็น Farmat อะไร เพราะฉะนั้น ไอ้การสร้าง format ที่เหมาะสมนั่นล่ะ จะเป็นการที่ทำให้เขาเเพราะฉะนั้นที่เราอาจจะวนไปวนมาหลายปีนี่ เพราะเราไปเข้าใจว่ามันคือการเรียนรู้ด้วยการเขียน ด้วยการอ่าน เพราะมันอาจจะมีครู หรือคนที่เขาสนใจ เขา research เฉพาะเรื่อง เขาก็วนจุดนั้น แต่จริง ๆ ในชีวิตประจำวันนี่ มันใช้ได้หมดเมื่อกี้คุณพลธรพูดว่าเวลาไปต่างประเทศนี่ มันจะเห็นป้ายน่ะ มันดูง่ายน่ะ เราก็พยายามบอกว่าสิ่งที่อำนวยความสะดวกในประเทศไทยนี่ ต้องเป็นสิ่งที่คนพิการเห็นแล้วเข้าใจนะ แล้วคนพิการไม่ได้มีกลุ่มเดียว มีตั้งหลายกลุ่ม เขารู้แล้วว่าตรงนี้ต้องไปอย่างนี้ อันนั้นน่ะ Understanding ผมไม่ใช่แต่คนพิการหรอก คนทุกคนก็ต้องการแบบเดียวกัน ไอ้สิ่งเรานี้มันจะเป็นประโยชน์ ถ้าเราสามารถออกแบบรูปแบบการทำงานให้มันเหมาะกับฟังก์ชันของแต่ละคน อันนี้คือในส่วนที่ผมทำ หรือในส่วนที่ผมเห็นมา เพราะฉะนั้นผมคิดว่า Easy Read มันอาจจะมีหลายรูปแบบเช่น สื่อ เสียง แอปพลิเคชัน แม้กระทั่งเกมนะครับ ที่จะเป็น Interactive Interactive หรือ VR เร็ว ๆ นี้ ผมกำลังจะจัดตั้งศูนย์ดิจิทัลเพื่อการเรียนรู้สำหรับคนออทิสติก และบุคคลที่มีความต้องการจำเป็นพิเศษ ที่ผมใช้คำนี้ มันจะตรงกับที่หลายท่านพูดว่า เอ๊ะ บ้านท่าน คือไม่มีบัตรคนพิการ ไม่มีสิทธิ์ เพราะฉะนั้นคนที่เขาไม่มีบัตร แต่คนที่ต้องการพิเศษ เราจะดูเขาไหม เพราะฉะนั้น วันนี้มูลนิธิออทิสติกไทยประกาศแล้วว่า ปีนี้ เราจะทำ 2 Center นำร่อง อีก 18 centre ผมพึ่งกลับมาจากเชียงราย จากป่าสาง นามเงิน ของการของสมเด็จพระเทพฯ ประทับใจมาก แล้วเราจับ Zoom กับเด็ก ๆ ของเราที่กรุงเทพฯ กับต่างจังหวัด เราจะinclusion หรือ inclusive application เลยครับ คนที่นั่นเขาไม่ได้แยกคนพิการออกมาจากสังคม แล้วก็ยอมรับ มีเด็กอยู่ 4 คน เป็นน้องกลุ่มออทิสติก 2 คน กลุ่มดาวน์ซินโดรม 2 คนกับเพื่อน แล้วคนในชุมชนก็ไม่ได้แยก เลือกปฏิบัติ ด้วยกัน แต่เขาก็ใช้สื่อทางเลือกนี่เข้ามาช่วยนะครับ เขาจะมีการใช้ PTL เขามีการใช้กระบวนการเรียนรู้ มีการใช้ virsal ที่เป็นรูปภาพ เราใช้ภาพในการสื่อสารกัน เราทำ Text เราทำ AAC Lowtech นะ คลิปการเรียนรู้ส่งไป ผมว่าการเรียนรู้แบบนี้สำคัญ ก็คือมันจะเกิดประโยชน์ต่อเมื่อรูปแบบมันเหมาะสมกับเลเวลของการเข้าใจและการรับรู้ของเขา ขณะเดียวกันนี่ สื่อที่เขาต้องใช้นี่ มันต้องทำให้เขาเรียนรู้ได้อย่างสนุก แล้วก็เรียนรู้ได้ด้วยตัวเอง เพราะฉะนั้นกระบวนการเหล่านี้มันจะต้องมีระบบที่จะ Training นะครับ นักวิจัยนะ ว่า เอ๊ะ ทำไมไม่มาใช้ทรับพยากรที่ผมมี ผมไม่ได้ขอทุนใครเลยนะ แต่ผมทำ learning certer ทั่วประเท40 แห่งทั่วประเทศกำลังจะขยายเป็น 60 ผมจะทำเรื่องดิจิทัลนี่แหละ ตอนนี้ก็เริ่มแล้ว เราจะใส่ 3D Animation ตั้งแต่ตัว 3D Animation เลยนะ ที่ใส่เรื่อง VR แล้วเด็กเรียนรู้ได้นี่ ถามว่าในรูปแบบนั้นได้ไหม ในต่างประเทศเขามีหมดแล้วครับ แต่มันไม่เป็นภาษาไทยเราเท่านั้นเอง มันก็ไป Ad charg ปรับให้เหมาะกับการเรียนรู้ของนักเรียน ผมมองไปถึงขั้น… ต่อไป อีกทีน้อง ๆ ที่เป็น Create Content เมื่อวันก่อนไปจับมือกับ LINE แล้วทำงานกับเด็กผมนี่ เขาบอกว่าเขาเห็นไอเดียเยอะแยะเลย Content Creator ที่เป็นคนทั่วไป เขาเห็นแล้วเขาอยากสนับสนุน เขาบอกเขาไม่คิดว่าเด็กเหล่านี้จะไป… เพราะฉะนั้น ใน Tear 1 Unlimited แน่นอน ถ้าเราสามารถออกแบบกระบวนการเรียนรู้ที่สามารถผลักดันความสามารถของแต่ละคนให้ไปถึงที่สุดได้นี่ มันเกิดประโยชน์สูงสุด เอาล่ะในกลุ่ม Tire 2 กับ Tier 3 นี่ ใช้ชีวิตประจำวัน สื่อสารอย่างปลอดภัย Easy Read มันได้ตั้งแต่สุขภาพเลยนะ สุขภาพ เขาจะไปหาหมอ เขาจะทานยา เขาจะสื่อสารอย่างไรบอกการเจ็บป่วยของตัวเองอย่างไร ทำได้เลย ไปเรื่องของการเรียน การเรียนมานี้ อนาคตการเรียนล่มสลาย การศึกษาในระบบจะน้อยลง คนเรียนนอกระบบมากขึ้น และผมเชียร์นะ คนเรานี่วันนี้นอกระบบพัฒนามากกว่าในระบบนี่ เพราะฉะนั้น แพลตฟอร์มถ้าเอาจริงอาจารย์ เพราะฉะนั้น ในเรื่องแพลตฟอร์มนี่มันต้องไดนามิกแล้วก็ตอบโจทย์การเรียนรู้ทุกแหล่งให้ไดแล้วเดี๋ยวนี้มันไม่ต้องมาเจอกันแล้วนะ ผมพาเด็กที่อยู่ไป… Really แล้วน้อง ๆ ที่เป็นเด็กทั่วไป เขาแฮปปี้มากเลย ก็แค่กล้องตัวเดียวนึกออกไหมครับ มันอยู่ที่ชุดภาษา กับชุดความคิดที่เราจะสื่อสารนี่มันจะไปด้วยกันได้อย่างไร เพราะฉะนั้น อันนี้คือประเด็นงานวิจัยที่มูลนิธิพร้อมนะครับที่จะทำงานเรื่องนี้ เราคิดว่าเรามีตัวกลุ่มเป้าหมายทดลอง ถ้าเราทำแบบแผ่กระจายนะ แล้วไปถึงถามว่าใครได้ประโยชน์ วันนี้ลองจับกลุ่มเป้าหมายที่เขาต้องการใช้อย่างจริง ๆ จัง ๆ ไหม ผมมีอยู่ประมาณสัก 1,500-2,000 ครอบครัว ทั้ง Process นะ ตั้งแต่ 3 ขวบ จนถึง 45 ปี บางคน 45 ปี ยังสื่อสารไม่ได้นะครับ อนาคตไม่รู้เขาจะอยู่อย่างไรนะ ไปอยู่บ้าน ผู้สูงอายุก็ไม่มี บ้านบางแคก็ยิ่งไม่มีเข้าไปใหญ่เอ๊ะ มันจะทำอย่างไรให้กลุ่มนี้ใช้ได้ Easy Read หรือว่า PlainLanguage ที่มันเป็นระบบที่มันใช้ง่าย ใช้ได้จริงอันนี้คือความตั้งใจ ที่มาวันนี้เพราะต้องการพูดเรื่องนี้ วันนี้ผม องค์กรผมประเมินมาตรฐานของ พก. นะ นี่นายกสมาคมไม่อยู่เขาจะหักคะแนนหรือเปล่า แต่กรรมการอยู่ เดี๋ยวจะกลับไปบอกผู้ประเมินว่าจะกลับไปอธิบายเพิ่มเติมให้ แต่ใจ อาจารย์ชวนตั้งแต่ต้นแล้วล่ะ แล้วก็ได้ทดลองทำไปบ้างแล้ว ผมคิดว่าMindset บางอย่างนี่เราต้อง Adap เพราะถ้าเราไปตามทฤษฎีอย่างเดียว จะได้ชุดภาษามาชุดหนึ่ง ตอนผมทำบัตรภาพ EAC ที่แจกโควิดนี่ ผมขอบัญชีคำ นะครับ เป็นบัญชีคำที่อเมริกานี่เขาใช้ฝึกพูดเด็กออทิสติกของประเทศเขาน่ะ ขอโทษนะผมขอที่เมืองไทยไม่ได้ ผมไปขอบัญชีคำต่างประเทศแล้ว วาดคำนาม คำกริยา แล้วก็กรรมต่าง ๆ ออกมาเป็นภาพ ลายเส้นสไตล์เขา เชื่อไหมครับว่า ที่ทดลองใช้สื่อสารการ Adap ฉะนั้น… ทำแค่เอาความรู้ที่… เขามีอยู่แล้วนี่มาผ่านสื่อที่มันเห็นภาพ เข้าใจง่าย แล้วก็… อยากให้… ทาง กสทช. นี่เข้ามา Recsoure กลุ่มเป้าหมายจะเกิดประโยชน์สูงสุดเลยครับ มาไกลเลยครับ ขอบคุณครับ Easy Read Plain Languageนี่ครับ พวกผมนะ ใช้พวกผม เด็ก ๆสติ… นะครับ จบ ป.6 นะยังอ่านหนังสือไม่ออกสักตัวหนึ่ง Easy Read ได้อย่างไร เด็กชมรมผมนะไปเรียนนะ ไปเรียนมาตั้งหลายปี จบ ป. 6 เรียบร้อย อ่านหนังสือไม่ออกสักตัวหนึ่ง ลูกผมนี่เรียนที่จังหวัดอุดรฯ มา 4 ปี ตอนนี้เขียนได้ 4 ตัวแล้ว อยู่ ป. 4 แต่ถ้าจบ ป. 6 มันคงจะได้ 10 ตัวแน่ นี่ครับ Easy to read สติปัญญา จะเอาปัญญาที่ไหนไปอ่าน ไปเข้าใจ มันไม่ได้ มันไม่ตรงกับความต้องการ แต่ถ้าจะไปข้างหน้าหรือเหลียวหลัง ผู้พิการทางสติปัญญานี่ แบบที่อาจารย์ท่านว่า อะไร Plain Language แปลงมาเป็นสัญญาลักษณ์ แปลงมาเป็นรูปภาพได้ไหม เช่น 2 ขา หัวกลม อันนี้เข้าไนะครับ นี่ผมฝากไว้แค่นี้ครับ</w:t>
      </w:r>
    </w:p>
    <w:p>
      <w:pPr>
        <w:pStyle w:val="BodyText"/>
      </w:pPr>
      <w:r>
        <w:t xml:space="preserve">(ดร.ตรี) เรากำลังจะคุยกันว่า Easy Read อาจจะไม่ได้มีรูปแบบของการเป็นตัวอักษรอย่างเดียว ถ้าคำภาษาอังกฤษ ก็คือเป็น Document ใช่ไหมครับ ไม่ใช่เป็นเอกสารที่เป็นการพิมพ์อย่างเดียว สามารถที่จะแปลงเป็นรูปแบบที่ภาพมีอะไรด้วย ย้อนกลับไปที่อาจารย์มณเฑียร พูดตั้งแต่แรกว่า Easy Read เป็นลักษณะของ Teachnology มันอาจจะมีความเฉพาะ มีความอยู่บ้าง เพราะถ้าผมมองย้อนกลับไป ถ้าแล้วถ้าเป็นรูปใน… เอกสาร ที่เป็น Easy Read ที่เป็นสัญลักษณ์แบบนี้ แล้วถ้าทางคนตาบอด จะมีข้อจำกัด สิ่งที่ผมสรุปรวมจากทุกท่าน ก็คือคนที่จะใช้ …ไม่ใช่แค่แบบว่าคนพิการกลุ่มออทิสติกก็ตาม กลุ่มสติปัญญาก็ตาม แต่อาจจะ เป็นเด็กก็ได้ แล้วการใช้สัญลักษณ์ต่าง ๆ นะครับ อาจะทำให้… บางทีก็อาจ ทำให้คนหลาย ๆ คน คนบางกลุ่มได้ อย่างนี้ครับ โอเค ใช้กับได้ไหม ได้บ้าง เขาจะรู้เลยแล้วเขาสามารถเดาต่อได้อีกว่าคืออะไร สร้ป.เพราะว่าถ้าเราให้เขาเรียนไปตามธรรมชาติเหมือนกับคนอื่น เขาได้แค่นั้นนะ แต่ถ้ามันมี strucker teachinggได้ง่ายขึ้น อันนี้อาจจะทดลองออกมาถ้าเป็น Easy Read มันจะเป็นบัตรภาพ เป็นหนังสือภาพ เป็นหนังสืออ่านง่าย จะเป็นคำอ่านง่าย จะเป็นแพลตฟอร์ม มันต้องมีสเต็ป สเต็ป อันนี้ฝากไว้ครับ เพิ่มนะคะ วันนี้เรามาเห็นแล้วความต้องการนะคะ ไม่ใช่แต่เป็นเรื่องของสื่อที่เป็น ที่เมื่อกี้เราพูดเรื่อง Document เรากำลังพูดถึงสื่อทุก ๆ อย่างนะคะ ทีนี้สิ่งสำคัญนะคะ ที่บอกว่าการที่บอก… อาจารย์มณเฑียร เรียกว่ามันอาจจะเป็นภาษาเฉพาะนะคะ อันนี้ต้อง Trend ในการคนที่จะสร้าง ที่สร้าง Easy Read แล้วเราก็ สิ่งที่ Easy Read ต้องการนะคะ ก็คือภาพประกอบ ภาพประกอบต้องเข้าใจได้ง่ายนะคะ ก็ทำงานกับอาจารย์ชูศักดิ์มานานนะคะ จริง ๆ แล้วนี่คะ ตัวที่เป็น ภาพที่เป็นตัวแทนของคำในภาษานี่ จริง ๆ แล้วน่ะ เราพยายามสร้างกันมานะคะ แล้วจริง ๆ ในต่างประเทศนี่ เขาก็จะมีนะคะ ตัวเขาเรียกว่าตัว Symbo เราเรียกว่าเป็น Picture Sybo ตัวนี้นี่ จะไปคู่กับคำนะคะ เพราะฉะนั้นนี่วิธีการสร้าง Easy Read นี่ก็ต้องดูความต้องการของทางคนใช้ด้วยนะคะ ว่าเขาต้องการประเภทไหนนะคะ 1 ภาพ 1 คำ 1 ประโยค 1 ภาพ หรือ 1 Para 1 ภาพ ระดับความเข้าใจนะคะ ในการที่จะเข้าใจเนื่อหานะคะ ขณะนี้เราพูดกัน beyo เรื่เรา Beyond ไปจนถึงป้าย ใช่ไหมคะ ป้ายทาง ป้ายประกาศ สัญลักษณ์ต่าง ๆ นะคะ ต้องเป็นที่เข้าใจง่ายนะคะ ใน ISOหรือ IEC ก็มีการพูดถึง ว่าทำอย่างไรถึงจะมีสัญลักษณ์ที่เป็นสากล และเป็นที่เข้าใจ กันในทุกกลุ่ม อันนี้ก็อยู่เป็น ISO เหมือนกันนะคะ ก็ต้องเรียนว่าถ้าเวทีนี้เป็นเวทีแรกเลยนะคะ ที่เราเริ่มพูดเรื่อง Easy Read แล้วเราจะมีความเข้าใจตรงกันนะคะ ถ้าเราคุยกันไปเรื่อย ๆ คุยกันไปอีกหลาย ๆ ง่าย เราจะเข้าใจเลย ว่าความต้องการของกลุ่มผู้ใช้นี่มีความต้องการและคาดหวังการทำ Easy Read ในเมืองไทยมากน้อยแค่ไหน ก็ต้องขอบคุณเวทีนี้มากเลยนะคะ ที่มาเปิดประเด็นนะคะ แล้วเราจะมีการนัด Focus Group อะไรต่าง ๆ เข้าใจจริง ๆ ว่าในประเทศไทยนี่ สถานการณ์อาจจะไม่เหมือนในต่างประเทศนะคะ ในต่างประเทศนี่ เด็ก ๆ เขาได้เรียนมาแล้ว เรียนหนังสือมาแต่ข้อจำกัดของการเข้าถึงเนื้อหาที่มันเผยแพร่โดยทั่วไปนี่ เขาเข้าไม่ได้ อ่านยาก ดังนั้นมันเลยเกิดหนังสือที่เป็น Easy Read เกิดขึ้นนะคะ แต่ในส่วนของเรา เรามองเห็นแล้วว่าประสบการณ์เรานี่ ที่เราประสบมานี่ มันจะทำเอา Easy Read นี่ เป็นกระบวนการสร้างนะคะ เป็นกระบวนการสร้างสิ่งที่ทำให้ผู้ใช้นี่ เข้าใจง่าย อ่านง่าย เห็นแล้วรู้ปั๊บเลยว่า Meaning คืออะไร อันนี้ก็คิดว่าเป็นจุดประกายที่สำคัญทำให้นักวิจัยหรือว่าผู้สนใจที่จะทำงานในด้านนี้ร่วมกันต่อไปนี่ ได้ทำงานกัน กำหนดทิศทางกันได้นะคะ ค่ะ ต้องขอบคุณนะคะ ค่ะ</w:t>
      </w:r>
    </w:p>
    <w:p>
      <w:pPr>
        <w:pStyle w:val="BodyText"/>
      </w:pPr>
      <w:r>
        <w:t xml:space="preserve">(คุณพลธร) เดี๋ยวนิดเดียวเลย วันนี้ผมขอบคุณเวทีนี้มากเลย ฟังอาจารย์ชูศักดิ์ ฟังอาจารย์วันทนีย์สรุปนี่นะ ทำให้ผมมีความหวัง ลูฏได้มากขึ้นแน่ ต้องอ่าแต่ว่า ก็มีความเข้าใจอยูแล้วก็สัญญาที่จะนำเสมันอาจจะไม่เหมือนกันอะไรประมาณนี้ครับ ก็อาจจำเป็นจะต้องใช้ นอท่านอาจารย์มณเฑียรครับ เชิญครับ</w:t>
      </w:r>
    </w:p>
    <w:p>
      <w:pPr>
        <w:pStyle w:val="BodyText"/>
      </w:pPr>
      <w:r>
        <w:t xml:space="preserve">(อาจารย์มณเฑียร) เผอิญผมนั่งอยู่ที่นี่ด้วย ก็เลยคันปากนะครับ ขอบคุณท่านผู้ดำเนินรายการ จริง ๆ แล้ว เมื่อสักครู่ผมพูดไว้ในฐานที่เข้าใจ ไม่ได้นัดแนะกับผู้ร่วมเสวนาเลยนะครับ แต่ว่าผมคิดว่าท่านอภิปรายมาถึงจุดที่ผม แล้วก็มันเข้ากันได้อย่างดียิ่งนะครับ คือเดิมทีนี่ มันมีคำว่า Easy to read and understand form อยู่ใน CRPD นะครับ ข้อบทที่ 9 ฟอร์มนี่คือฟอร์มอะไร Form off Communication Communication มีอยู่ 3 เรื่อง คือ Mode Mean and format Form ก็คือ Format นะครับ ช่องทาง วิธีการ แล้วก็รูปแบบ คือถ้าเราไปติดยึดอยู่กับถ้อยคำในข้อบทที่ 9 นี่ เราก็จะคิดแค่ว่า Easy to read หรือ ออสเตรเลีย นิวซีแลนด์ เป็น short form easy read สำนวน ออสเตรเลีย นิวซีแลนด์ เราหมายถึงแค่ Form ไม่ใช่ พอเราพูดถึงคำว่า Easy to read พอตอนหลัง เราต้องเติมคำว่า understand and understand เพราะว่าเราไม่ได้พูดถึงเฉพาะการอ่าน เราพูดถึงความเข้าใจด้วย นั่นหมายความว่ามันคือการสื่อสารที่ทั้งอ่านและเข้าใจง่าย พอมันเป็นการสื่อสารปุ๊บ มันไม่ใช่ document fomat อย่างเดียวแล้ว มันเป็นทั้ง Mean ทั้งห Mode มันเป็นทั้ง Mean ทั้ง Mode ทั้ง Format แล้ว นิ่ง ๆ มันคือการเคลื่อนไหว มันไม่ใช่เป็นเรื่องที่ทำแล้วจบ แต่มันเป็นกระบวนการ อย่างที่อาจารย์ชูศักดิ์ว่ากันเติมเต็มนะครับ มันคือ… ถามพูดแบบเต็ม ๆ แบบยุโรป หรือในเอกสารที่เป็นข้อมติของ UN เมื่อไม่นานมานี้นี่ มันคือ Easy to read and Understand Communication Easy to read and understand Communication ซึ่ง Communication ต้องหมายถึง mean mode และ format เป็นทั้งเรื่องนิ่ง และการเคลื่อนไหว เป็นทั้งการใช้ภาษาใน Document ในเอกสาร ซึ่งเป็นกระบวนการ เป็น Step นะครับ เป็น flow นะครับ แม้ว่าจะเกิดขึ้นและมีวิวัฒนาการเพื่อแก้ปัญหาเฉพาะกลุ่ม เฉพาะด้าน เฉพาะกิจก็ตามนี่ แต่การใช้ร่วมกันมันกลับกลายเป็นการเติมเต็มให้คนทั้งมวลได้ ถ้ามองกลับกันนะ มันกลายเป็นการเติมเต็มนะ เพราะว่าลำพังแต่ Plain Language ที่มี Audeintที่ครอบคลุม อาจจะไม่พอกับคนบางคน มันต้องเติมเข้าไป มันต้องเติม Easy to read and understand Communication เข้าไป แต่สำหรับคนทั่วไปนี่ แค่ Plain Language ก็พอแล้ว ใช่ไหมครับ Plain Language พอแล้ว แต่คนบางคนต้องเติมเต็มเข้าไป เอา Easy to Read and Understand Communication เข้าไป ครบถ้วน Hovely</w:t>
      </w:r>
    </w:p>
    <w:p>
      <w:pPr>
        <w:pStyle w:val="BodyText"/>
      </w:pPr>
      <w:r>
        <w:t xml:space="preserve">(คุณพลธร) ขอบคุณท่านอาจารย์มณเฑียร ทำให้เกิดความเข้าใจมากขึ้น ผมเลย คือผมอยากจะเป็นเรื่องเป็นราวเป็นระบบจริง ๆ ท่านอาจารย์มณเฑียรจำได้ไหมครับ ที่อาจารย์ไปทำ พ.ร.บ. ส่งเสริมการเรียนรูพระราชบัญญัติ แล้วผมเองก็ตามต่อในมาตรา 16 อะไรก็แล้วแต่นี่ มันมีอยู่ 2 คำ เขาเรียกว่าการเพิ่มสมรรถนะทางการเรียนรู้เทคโนโลยีสารสนเทศ วันนี้เราไปเสนอให้กรมส่งเสริมการเรียนรู้ สร้างหน่วยงานที่เฉพาะกลุ่มดูแลกลุ่มเฉพาะพวกเราเข้ามา ตอนนี้เขากำลังยกร่างเป็นประกาศกระทรวง ฟังก์ชันเข้าไป เพราะฉะนั้น เราจะใช้โอกาสนี้ พัฒนาเรื่อง Easy Read Easy to read to understand อะไร เรามาหาคำที่ให้มันชัดนี่ ให้มันเป็นส่วนหนึ่งของ Platform ดีไหม ผมพาเด็กไปที่ท่องฟ้าจำลอง ออทิสติก ผมไปกันเองนะ นั่งรถไฟฟ้าไป 40 คน ปรากฏว่าเขาไปดู กลับมาเขียน story ให้ผม คุณสุเคยเห็นพี่แจ็กเขียนรายงานใช่ไหม อันนี้เขา Need เรื่อง Easy to Read มากเลยนะ เพราะตอนเขาเขียนเขาเขียนภาษาออทิสติกเขาน่ะ ออทิสติกเขามีภาษาของตัวเองนะ เวลาเขาจะสื่อสารคำกลับประโยค ประโยคสลับคำอะไรทั้งนั้นเลย เพราะเขาไม่ได้ถูกฝึกมาในเรื่องของการเขียนหรือการอ่านที่เป็นระบบ ครูพูดก็จำ จำมาแล้วมาเรียบเรียง จำมาแล้วเรียบเรียงมาเป็นท่อน ๆ เพราะฉะนั้น ไอ้ตรงนี้ ถ้าเราสามารถสร้าง platform ขึ้นมา แล้วให้เข้ามาอยู่ในระบบเรียนรู้เลยนะว่าถ้ามันอยู่นี่ ผมอาสาทำให้ในเครือข่ายของผมเลย เพราะผมต้องการ Knowlage ต้องการ Skill เรามีอยู่เลย Currigurum แล้วเราใส่ไว้ในกระบวนการ แล้ววันนี้เราต้องยอมรับว่า Easy to read มันไม่ใช่แค่อย่าที่อาจารย์มณเฑียรบอกแล้ว มันเป็นเทคโนโลยี พอเป็นเทคโนโลยีมันทำได้มากมาย เราอาจจะมาช่วยกัน ใครช่วยทำตรงไหน ใครลงภาคปฏิบัติ แต่สิ่งสำคัญนี่ ว่าตัว outcome หรือ output นี่มันคือผู้พิการของเราทุกคนที่มีข้อจำกัดเรื่องการสื่อสาร สามารถเข้าใจสิ่งต่าง ๆ ได้ แล้วก็เรียนรู้สิ่งต่าง ๆ จากแพลตฟอร์มนี้ได้มากขึ้น แล้วก็เราก็ไป Up Skill ไปหลาย ๆ กัน โอยกาtraining ดังนั้นผมจะรับไปสองเรื่อง โดยที่ไม่ต้องใครหนุน ก็คือทดลองทำในพื้นที่ เมื่อกี้ลองชวนอาจารย์ว่าจะเทรนต์ตัว Program maneger ของเราไหม เพราะว่าเราคิดว่าองค์กรของเรานี่เป็น Maeger นะ ในภาคของเรานะ เราคงไม่ไปแตะของภาคอื่น ก็จะทำเรื่องของตัว บทเรียน กับสร้างสื่อนะครับ แล้วผมเปิดไต๋เลยก็ได้ ตอนนี้ผมมีบริษัทออทิสติกไทยเพื่อสังคม เป็น social interpise 100 percent Learning Center Social Enterprise ในประเทศไทย และหลาย ๆ ที่ มันก็จะสร้างงาน สร้างอาชีพได้ เพราะฉะนั้น ถ้าเรามองในด้านของ social inter เป็นรายปี แรก ๆ อาจจะอาศัยพัฒนา มันจะเหมือนออสเตรเลีย มันจะเหมือนหลายประเทศที่เขาทำแบบ Service Full ได้ เพราะว่า Social enterprice ครับ ขอบคุณมากครับ</w:t>
      </w:r>
    </w:p>
    <w:p>
      <w:pPr>
        <w:pStyle w:val="BodyText"/>
      </w:pPr>
      <w:r>
        <w:t xml:space="preserve">(คุณพลธร) ครับก็เลย ผมจริง ๆ ผมอยู่ในสายที่เรียกว่ากิจการกระจายเสียงและโทรทัศน์นะครับ หลังจากที่เราคุย มาดูกันว่า คำว่า Easy Read นี่ มันอาจจะทำให้เกิดความเข้าใจในเรื่องของเอกสารที่มันเป็นที่เป็นเอกสาร เอกสาร ถ้าสมมติว่าเราคุยกันจริง ๆ แล้วนี่ คอนเซ็ปต์ ก็คือ Easy to read Understand พูดถึงในมิติของสื่อได้ แล้วเราก็พูดถึงในมิติของภาพ การสร้างภาพเคลื่อนไหวนู้น นั่น นี่ ทั้งที่อาจารย์มณเฑียรท่านบอกว่าเป็นทั้ง Mean Mode Format ด้วยอะไรประมาณอย่างนี้ครับ ก็สามารถมาปรับใช้ในเรื่องต่าง ๆ หรือในที่ในเกี่ยวข้องของในเรื่องต่าง ๆ ได้ ผมลืมไปนิดหนึ่ง อาจารย์มณเฑียรพูดถึง สำหรับท่านที่ไม่ได้อยู่ในแวดวงด้านคนพิการนะครับ อนุสัญญาว่าด้วยสิทธิคนพิการนะครับ of person with disability นะครับ ก็ขอขยายความให้ โอเค ก็หลังจากที่เราคิดกันผมไม่แน่ใจผมแอบขอถามสมาคมคนหูหนวกได้ไหมครับ จริง ๆ เขามองว่า Easy Read Plain Language นี่จะเกิดประโยชน์กับเขาด้วยหรือเปล่า หรือว่ามีประโยชน์ต่อการอ่านใช่ไหมครับ เพราะว่า เพราะว่าทางคนหูหนวกก็จะมีข้อจำกัดในการอ่านภาษาไทยบางอย่างด้วย เพราะภาษาหลักก็คือภาษามือใช่ไหมครับ โอเคครับ ก็อาจจะมีประขอบคุณครับ อย่างนั้น ถัดมานะครับ ว่า คือว่าจริง ๆ เราพูดแตกไปหลาย ๆ เรื่องแล้วล่ะครับ ในเรื่องของการขับหรือว่าผลักดันให้เกิดการพัฒนาแนวคิด แล้วก็การนำไปใช้ประโยชน์จริง ๆ นะครับ กับภาคส่วนต่าง ๆ นะครับ ซึ่งอาจจะไม่ใช่ภาครัฐอย่างเดียว ภาคเอกชน ภาคของประชาสังคม ประชาชน ในเรื่องของการทำให้เกิดกระบวนการในการพัฒนา Easy Read ของ Plain Language ต่าง ๆ นี่ มีปัจจัยอะไรบ้าง แล้วก็ภาคส่วนใดควรจะเข้ามามีส่วนร่วมบ้างครับ ตรงนี้วิทยากรเราต้องคุยกันเองก่อนใช่ไหมครับ หารือกันก่อนใช่ไหมครับ อะไรที่เป็นปัจจัยที่จะเป็นการขับเคลื่อนผลักดัน แล้วก็การนำไปใช้ของ 2 เรื่องนี้บ้างครับ ทางภาคส่วนต่าง ๆ เลยได้ครับ</w:t>
      </w:r>
    </w:p>
    <w:p>
      <w:pPr>
        <w:pStyle w:val="BodyText"/>
      </w:pPr>
      <w:r>
        <w:t xml:space="preserve">(อาจารย์วันทนีย์) จริง ๆ ในเรื่องของขับเคลื่อนมันก็คือมาจากความต้องการนะคะ ความต้องการของผู้ใช้นะคะ และสิ่งที่เป็นประเด็นที่จะสร้างนะคะ กลุ่มผู้ใช้ที่ยังมีเรื่องของความบกพร่องในการรับรู้นี่ ได้ข้อมูลนะคะ ได้การ วิธีการที่เรามองว่า mean mode แล้วก็ format ในรูปแบบที่เขาสามารถเข้าถึง อันนี้นะคะ เราก็จะสามารถทำให้กลุ่มคนอีกกลุ่มหนึ่งนี่นะคะ เกิดเป็น assist ของประเทศได้ ไม่ได้เป็นภาระนะคะ แล้วเราเห็นชัด ๆ นะคะ กลุ่มออทิสติกอาจารย์ชูศักดิ์นี่ ทุกคน เริ่มแรกเลยนะคะ ดูว่า เราต้องเลี้ยงดูเด็กไปจนตลอดชีวิตนะคะ แต่ปรากฏว่า ในวันหนึ่ง อาจารย์สามารถสร้างนะคะ สร้างเด็กขึ้นมาให้มีทาเรนท์นะคะ ในส่วนที่เขายังคงเป็น talent ของเขาอยู่ จนอาจารย์มีวันนี้ได้ฟังว่าอาจารย์มี Social Enterprise ของกลุ่มเด็ก อันนี้นะคะ ถ้าเราทำแบบนี้กับเด็กที่เติบโตมาทุกกลุ่ม อันนี้ก็จะทำให้ Communication ที่เรากำลังพูด Easy to read easy communication นี่นะคะ ก็จะไปถึงทุก ๆ คนนะคะ ไม่ว่าจะเป็นกลุ่มไหน ดังนั้น ประโยคที่เราบอกที่เราทำงานกันอยู่ และนักวิจัย ตัวที่ 2 นี่ นี่ ผมคิดว่าเป็นตัวกลไล หรือ คือ ถ้าเราทำแล้ว แล้วเราอยู่แค่ตัว K แต่เราไม่มีตัวกลไกในการกระจายไปทุกพื้นที่นี่ มันก็ไม่มีประโยชน์มากพอที่มันจะต่อเนื่อง แล้วไปสู่เป้าหมายว่าทุกคนเข้าถึงได้ ตัวนี้เป็นกลไกเชิงอแวเนสของสังคมนะ ทำอย่างไรให้…ที่เป็นเด็กพิเศษที่อยู่ในชุมชนสามารถอ่านออกเขียนได้มากขึ้น เป็นจะเป็นเทคโเพราะถ้าเราไม่เชื่อมทางระบบ มันก็จะเป็น Research แล้วมันก็ไปไม่ได้ อันที่ 3 ผมคิดว่าจะต้องมีความจริงจังหรือจริงใจที่จะทำ เพราะฉะนั้นถ้าเราสร้าง Network ในการทำงานเรื่องนี้จริง ๆ แล้วอาสาไหม สมาคมไหน สมาคมคนพิการ 7 องค์กรนี่ เราก็ทำ MOU กับกสทช. หลายเรื่องน่ะ ปีที่แล้วก็ยังไม่เสร็จเลย ทีนี้เรามาทำกันไหม incumentzation นะ แต่ขอให้มีหน่วนที่เอาไปทำจริง ๆ ในเครือข่ายคนพิการ แล้วก็ประมวลข้อความมา ประมวลผลมา แล้วก็ต่อยอดนะ ผมทำงานกับ มจร. ทำ MOU นะครับ ใครจะคิดว่าออทิสติกทำ MOU กับ มจร. โดยเอาน้อย ๆ ที่จบสถาปัตย์กับวิศวะนี่ ฟanimation ร่วมกับเด็กออทิสติก แล้วก็ทำเป็น 3D ช่วยสถามว่าอันนี้นี้หลักของ นำไปช่วยได้ไหม ช่วยได้ เพราะฉะนั้น ไอ้กระบวนการที่ลงมือทำนี่ มันอาจจะต้องมีตัว Project ของแต่ละองค์กรรองรับ เอาล่ะ เดี๋ยวมาให้ความรู้เครือข่ายผมออนไลน์นะ ทาง ZOOM ก็ได้ ผ่านทางระบบที่มีก็ได้ มาทำเขาเรียกว่า Action Actorvity คนต้นแบบที่อยู่ในครอบครัว ให้นำกระบวนการ Easy to read ไปใช้กับลูกของเขา 3 เดือน 6 เดือนนี่ ถ้าลูกเขาเข้าใจมากเรียนรู้ได้มากขึ้นนี่ เขาตั้งใจอยู่แล้ว เขาไม่มีทางเลือกน่ะ ทุกวันนี้ทำอย่างไรลูกเข้าใจ เมื่อกี้คุณตรีก็พูด อาจารย์ก็พูดว่า แล้วเด็กที่อายุมากแล้ว ไม่รู้ว่าจะช่วยตัวเองได้แค่ไหน ก็เราทำให้เขาสื่อสารได้มากขึ้น ผู้ปกครองเขาก็ที่จะทำ ตั้งใจที่จะเรียนรู้ เอา Activity เข้าไปเลยหไม่ต้องไปทำใหญ่โต ทำกลุ่มย่อย ๆ เหมือนที่ผมทำกลุ่มทักษะ 40 นี่ ผมสร้างครูต้นแบบที่เป็นพ่อแม่ได้เป็นพันนะ แล้วผมก็ไปร่วมมือกับกรมสุขภาพจิต เอาความรูที่เป็น universal ที่เป็นการฝึกเด็กนี่ เพราะอย่างน้อยมันก็มีหลักประกันว่าสิ่งที่เราใช้ไม่เป็นโทษ มันเป็นคุณกับกลุ่มเป้าหมายนะ ถ้าอย่างนี้ผมว่าน่าทำ นั่นคือ 3 เรื่องที่เป็น key scess factoจะทำให้โครงการนี้เป็นรูปธรรมครับ ขอบคุณครับ</w:t>
      </w:r>
    </w:p>
    <w:p>
      <w:pPr>
        <w:pStyle w:val="BodyText"/>
      </w:pPr>
      <w:r>
        <w:t xml:space="preserve">(คุณพลธร) หลักการขับเคลื่อนผมมองในมุมนี้นะ กสทช. นี่นะ เคยสนับสนุนให้โอกาส ให้คนชมรมเครือข่ายทั่วประเทศนี่ คอมพิวเตอร์ฟรี อย่างสมาคมผมได้มา 3,000 คน ปกตินะ ผู้ปกครอง หรือที่ก่อนเรียนไม่รู้ ถามว่าเคยเข้า LINE ไหม อะไร LINE แต่เดี๋ยวนี้เชื่อไหมครับว่า ผมไปต่างจังหวัด ผมไปเยี่ยมชมรมต่าง ๆ เครือข่ายของผมนี่ เล่น LINE ก็เป็น TIKTOK ก็ได้ ขายออนไลน์ยังได้เลย ที่เราโชคดีเพราะทาง กสทช. สนับสนุนค่าใช้จ่าย เรียนฟรีหมดเลย เรียนง่าย สอนง่าย เข้าใจได้ง่าย มันเป็นพลังบวก 2 อย่างเข้ามา ทำให้เครือข่ายของผมนี่เพลิดเพลินกับโซเชียลเลยนะคะ เพราะฉะนั้น ถ้าจะให้ขับเคลื่อนดี ๆ กสทช. น่าจะมีส่วนสนับสนุน ให้คนรู้เรื่องนี้ทั่วโลกเลย แบบคอมพิวเตอร์นี่ ดีมากเลยครับ</w:t>
      </w:r>
    </w:p>
    <w:p>
      <w:pPr>
        <w:pStyle w:val="BodyText"/>
      </w:pPr>
      <w:r>
        <w:t xml:space="preserve">(คุณพลธร) โครงการที่พูดถึง โครงการให้การเรียนรู้เรื่อง ICT ของ USO นะครับ UniveService of Communication นะครับ เป็นแผน 2 นะครับ ที่จะทำในเรื่องของการสร้างกระบวนการการเรียนรู้ จริง ๆ มี 2 กลุ่ม กลุ่มคนพิการกลุ่มหนึ่ง ต่าง ๆ นะครับ แล้วก็ผ่านทางสภาคนพิการทุกประเทศแห่งประเทศไทยครับ แล้วก็อีกส่วนหนึ่ง ก็เป็นคนใช้แรงงานนะครับ ที่จะสามารถที่จะใช้เรียนรู้การเข้าถึงได้ แต่ว่าจริง ๆ แล้ว จริง ๆ แล้วต้องพูดถึงเรื่องการใช้ประโยชน์อย่างเท่าทันด้วยนะครับ ก็กังวลเหมือนกัน ว่า เอ๊ะ การเข้าถึง แล้วก็แบบใช้ประโยชน์ ไม่รู้เท่านั้น กลายเป็นดดหลอกอะไรอย่างนี้ นอกเรื่องไปนิดหนึ่งนะครับ ก็จริง ๆ แล้วเราน่ะค่อนข้างที่จะเห็นภาพของการขับเคลื่อนใน Easy Read ในเรื่องของ concept วิธีคิด แนวทาง อย่างคำว่า อย่าง Plain Language เรายังไม่ได้คุยกันถึงมากนักนะครับ มีแนวคิด หรือมีวิธีการ หรือว่ามีการผลักดันอะไรอย่างนี้ หรือว่ามีการขับเคลื่อนอะไรบ้างไหมครับ</w:t>
      </w:r>
    </w:p>
    <w:p>
      <w:pPr>
        <w:pStyle w:val="BodyText"/>
      </w:pPr>
      <w:r>
        <w:t xml:space="preserve">(อาจารย์วันทนีย์) คือเราพูดกันมาตั้งแต่ต้นใช่ไหมคะ ว่า Plain Language ก็คือภาษาที่เราเข้าใจนะคะ ดังนั้นนี่ สิ่งหนึ่ง ถ้าท่านดูจากเอกสารอะไรต่าง ๆ เคยดูของ สสส. นะคะ ท่าน สสส. นี่ ออกหนังสือมาเล่มหนึ่ง เป็นคู่มืออะไรอย่างนี่ จำไม่ได้แล้วนะคะ แต่ออกฉบับประชาชนมาด้วยนะคะ มันไปทำให้เข้าใจง่าย ดังนั้นเวลาเอาหน่วยงานภาครัฐก่อน ต้องการสื่อสารลงไปถึงประชาชน แม้กระทั่งช่วง COVID นี่ ศัพท์ยาก ๆ หรืออะไรต่าง ๆ นี่ ถ้าเป็นต่างประเทศนี่นะคะ Easy Read หรือ Plain Language นะคะ จะใช้สำหรับกระทรวงสาธารณสุขอย่างมากเลย เพราะว่า เป็นช่วงที่ทุกคนจะต้องรีบตามหาข้อมูล แล้วต้องเข้าใจนะคะ อันนี้จะเห็นตัวอย่างเยอะมาก ในประเทศเรานี่ พอเราบอกฉบับประชาชน คนก็เอ๊ะ ฉันจะต้องเข้าไปอ่านไหม ใช่ไหมคะ เราพูดฉบับแบบนี้เราก็เลยแบบ เอ๊ะ ดังนั้นนี่ เราอาจจะต้องดูสื่อสารต่อไป เรื่อง Plain Language ว่าเป็นเรื่องราวที่ทำให้ทุกคนเข้าใจได้ง่ายนะคะ หรืออาจจะลองดูว่ารูปแบบสื่อต่าง ๆ อาจจะไม่ได้เป็นการสะกัดจากเนื้อหายาก ๆ อาจจะไม่ใช่เป็น Document จริง ๆ ไม่ได้เป็น Text แต่จะสกัดออกมาเป็นวิดีโอ หรือเป็นภาพประกอบ หรือเป็น Animation อันนี้ก็จะเป็นส่วนหนึ่งได้เช่นเดียวกันค่ะ</w:t>
      </w:r>
    </w:p>
    <w:p>
      <w:pPr>
        <w:pStyle w:val="BodyText"/>
      </w:pPr>
      <w:r>
        <w:t xml:space="preserve">(คุณพลธร) หมายถึงในวิดีโอนั้น ต้องเป็นภาษเข้าใจได้ง่ายด้วย เวลาที่ใช้สื่อสารกันก็เป็นคำที่ง่ายและเข้าใจค่ะ</w:t>
      </w:r>
    </w:p>
    <w:p>
      <w:pPr>
        <w:pStyle w:val="BodyText"/>
      </w:pPr>
      <w:r>
        <w:t xml:space="preserve">(คุณพลธร) ผมเคยเห็น ยกตัวอย่างแผนพัฒนาคุณภาพชีวิตคนพิการแห่งชาติ ถ้าเราอ่านต้นฉบับนี่ เราจะไม่เข้าใจ เพราะมันยาก ถ้าเป็นต่างประเทศนี่ เขาจะมีฉบับอีกฉบับหนึ่งเรียกว่า Easy to read แต่เขาไม่ได้เขียนเป็นบท 1 2 3 4 เขาจะไม่ได้เขียนตาม Format เขียนหัวข้อ เช่น สิทธิคนพิการมีกี่เรื่องการใช้บริการตามกฎหมายเขาใช้อย่างไร มีกี่อัน อะไรบ้างที่เราพูดกันนี่ อันนี้เขาจะทำอีกเวอร์ชัน อันนี้ เมื่อกี้ที่ผมโดดมานี่ เป็นของออสเตรเลียนะครับ เขามีประกาศฉบับหนึ่งในชุมชน แต่ว่าผูหรือว่าชาวบ้านอาจจะไม่เข้าใจ เขาเลยทำเป็นฉบับชาวบ้าานให้อ่านนะครับ อันนี้คือตัวอย่างที่อาจารย์พูดถึง เพราะฉะนั้น มันต้องไปร่างอะไรใหม่ไหม มันคือการย่อความ ทำให้เห็นง่ายขึ้น ถ้าแปลเป็นไทยนะ เพราะฉะนั้นคำว่า Plain หรือที่อาจารย์มณเฑียรใช้คำว่า</w:t>
      </w:r>
      <w:r>
        <w:t xml:space="preserve"> </w:t>
      </w:r>
      <w:r>
        <w:t xml:space="preserve">“</w:t>
      </w:r>
      <w:r>
        <w:t xml:space="preserve">เรียบง่าย</w:t>
      </w:r>
      <w:r>
        <w:t xml:space="preserve">”</w:t>
      </w:r>
      <w:r>
        <w:t xml:space="preserve"> </w:t>
      </w:r>
      <w:r>
        <w:t xml:space="preserve">อ่านแล้วไม่ต้องมานั่งตีความแบบรัฐธรรมนูญไทยใช่ไหม มันตีความสลับซับซ้อน ของเราไม่ต้องดี ก็ว่ากันไปแบบนั้น อันนี้ผมคิดว่า เริ่มจาก เริ่มจากนะครับ แผนที่มันเป็นแผนที่เกี่ยวข้องกับคุณภาพของคนพิการเรา แล้วก็ USO เองก็ไม่ได้ กสทช. เอง ที่เป็น Guideline Practice ทุกคนครับ</w:t>
      </w:r>
    </w:p>
    <w:p>
      <w:pPr>
        <w:pStyle w:val="BodyText"/>
      </w:pPr>
      <w:r>
        <w:t xml:space="preserve">(คุณพลธร) ครับ</w:t>
      </w:r>
    </w:p>
    <w:p>
      <w:pPr>
        <w:pStyle w:val="BodyText"/>
      </w:pPr>
      <w:r>
        <w:t xml:space="preserve">(ดร.ตรี) ของผมเกี่ยวกับผมเห็นด้วยกับอาจารย์วันทนีย์ครับ ภาษาราชการผมยังงง เอ๊ะ นี่เราคนไทย ภาษาไทย แล้วคนมาเจอมันจะงงบ้างไหมครับ บางทีน่ะ ราชการอาจจะ เข้าใจง่าย ๆ ให้ประชาชนได้รู้อย่างนี้ เราก็นั่งแปลเราเป็นคนไทยแปลภาษาไทย ไม่ค่อยเห็นสักเท่าไรนะครับ แล้วอีกอย่าง ตัวหนังสือเขียน ถ้าเป็น Language คำนี้คืออะไรนะ เคยเห็นตัว U เป็น ก ไก่ คว่ำน่ะ อะไรนะ มันต้องผสมคำ อ๋อ หมายถึงเรื่องแบบนี้ เพราะฉะนั้น เป็น Plain Language อยากจะให้อ่านง่าย เข้าใจง่าย ตั้งเด่น เห็นชัด ก็เห็นภาพสำหรับคำว่าสำหรับประชาชนที่แบบว่าแปลงให้เกิดความเข้าใจได้ง่ายจากภาษาที่เป็นใช้ภาษาที่เรียบง่ายนะครับ แล้วก็คนสามารถเข้าใจได้ จริง ๆ ก็นึกถึงเหมือนกันว่า คู่มือพวกคู่มือสื่อวิทยุที่สำนักทำอยู่ หรือผู้บริโภคในโทรคมนาคมที่พยายามที่จะทำให้เกิดความเข้าใจง่ายแบบนั้นครับ ที่พยายามจะตีความด้วยความที่ต้องใช้ภาษาที่จะตีความให้ผู้บริโภคเข้าใจได้ง่าย ๆ ว่าตัวเองมีสิทธิอะไรแบบนี้นะครับ ก็เป็นเรื่องที่นึกขึ้นได้เร็ว ๆ นะครับ ว่าต้องทำแบบนี้นะครับ อันนี้ก็อาจจะเป็นเรื่องของ Plain Language ก็คงจะเป็นวิธีคิด แนวคิด ที่จะฝากไว้สำหรับทุกคนที่ไปปรับใช้ที่จะทำให้เอกสารในหลาย ๆ เรื่องสามารถที่จะอ่านและเข้าใจได้ง่ายใช่ไหมครับ ก็ท้ายที่สุดนะครับ อยากให้ เดี๋ยวถามก่อนดีกว่า เผื่อมีใคร มีคอะไรไหมครับ มีท่านใดมีคำถาม พี่ไอซืเชิญครับ เดี๋ยวไมค์ไปหาครับ ค่ะ อาจจะไม่ใช่คำถาม อาจจะมีประเด็นท้าทายสำหรับสิ่งที่เรากำลังคุยกันวันนี้ใน 3 เรื่องนะคะ เรื่องที่ 1 ก็คือ ความหลากหลายของความพิการในบ้านเรา หลากหลายทั้งประเภท หลากหลายทั้งระดับ ระดับความสามารถ เพราะฉะนั้นนี่ ในการที่เรานี่กำลังจะพูดถึงทำให้แต่ละระดับเขาสามารถที่จะเข้าถึงข้อมูลได้ง่าย เข้าใจนี่ ตัวเองคิดว่ามันอาจจะต้องยืนอยู่บนพื้นฐานของคำว่า</w:t>
      </w:r>
      <w:r>
        <w:t xml:space="preserve"> </w:t>
      </w:r>
      <w:r>
        <w:t xml:space="preserve">“</w:t>
      </w:r>
      <w:r>
        <w:t xml:space="preserve">มาตรฐาน</w:t>
      </w:r>
      <w:r>
        <w:t xml:space="preserve">”</w:t>
      </w:r>
      <w:r>
        <w:t xml:space="preserve"> </w:t>
      </w:r>
      <w:r>
        <w:t xml:space="preserve">เพราะฉะนั้นนี่ พอเราพูดถึงตัวมาตรฐานนี่ มันจะเป็นตัวกำกับที่มันจะทำให้ทุกคนเข้าถึงได้ง่าย แล้วก็มันสามารถที่จะเป็นมาตรฐานที่ทุกคนใช้ประโยชน์ร่วมกันได้นะคะ ประการที่ 2 ก็คือในแง่ของการนำไปใช้ประโยชน์นี่ ตัวเองต้องมองว่ามันต้องขยับไป 2 ขา ขาที่ 1 ก็คือการสร้างความการมีส่วนร่วมความเข้มแข็งของผู้ใช้นี่ ที่จะเข้ามาร่วม ทั้งในเรื่องของการเอาความต้องการของการใช้ของเจ้าของนี่ เข้ามาเป็นเจ้าของในการพัฒนา ยกระดับคำเพราะว่าคำศัพท์ที่เขาต้องเรียนรู้นี่ มันต้องมีมากขึ้นเรื่อย ๆ ทั้งคำศัพท์และ… เพื่อให้ได้ทั้ง 2 อย่างมานี่ มันจะมีมาตรฐานของการผลิต… ออกไปนี่ ในส่วนของการกระจาย การใช้ประดยชน์จากงาน ประโยชน์จากงานที่เราเรียกว่า</w:t>
      </w:r>
      <w:r>
        <w:t xml:space="preserve"> </w:t>
      </w:r>
      <w:r>
        <w:t xml:space="preserve">“</w:t>
      </w:r>
      <w:r>
        <w:t xml:space="preserve">Easy to read</w:t>
      </w:r>
      <w:r>
        <w:t xml:space="preserve">”</w:t>
      </w:r>
      <w:r>
        <w:t xml:space="preserve"> </w:t>
      </w:r>
      <w:r>
        <w:t xml:space="preserve">หรือ Plain อะไรก็ตามนะคะ งานระยะยาวที่เรามองขึ้น ในเชิงขับเคลื่อน มันอาจจะมองใน 2 ส่วน ส่วนที่ 1 นี่ ในแง่ของกฎหมายบ้านเรานี่ ทำอย่างไรมันจะมีการรองรับในระยะยาว ที่สมมติว่าจบจากการสื่อสารกับกสทช. แล้วนี่ จะสามารถใช้ประโยชน์ในระยะยาวได้อย่างไร มันอาจจะเป็นเรื่องกฎหมาย ยกตัวอย่างเรื่องกฎหมายที่เขากำหนดเรื่อง Plain บ้านเราก็อาจจะต้องสื่อสารเหมือนกัน ว่ามันจะออกมาในรูปแบบไหน ส่วนที่ 2 ก็คือ การ empovent เจ้าของเจ้าของแต่ละกลุ่มนี่ เข้ามาเป็นกลุ่มหน่วยที่จะทำหน้าที่ในการผลิต ในการที่จะกระจายคำ แล้วก็ในการที่จะพัฒนาคำ ตัวนี้มันจะเป็นกลไกที่จะทำให้พัฒนาในระยะยาวและยั่งยืนได้ค่ะ ขอบคุณค่ะ</w:t>
      </w:r>
    </w:p>
    <w:p>
      <w:pPr>
        <w:pStyle w:val="BodyText"/>
      </w:pPr>
      <w:r>
        <w:t xml:space="preserve">(ดร.ตรี) ขอบคุณครับ มีคำถามความเห็นอะไรเพิ่มเติมไหมครับ โอเค อย่างนั้นก็ถ้าไม่มีก็ให้แต่ละท่านฝากอะไรทิ้งท้ายไว้หน่อยที่เป็นเกี่ยวกับ Easy Read กับ Plain Language ครับ เชิญจากทางโน่นมาแล้วกันนะครับ</w:t>
      </w:r>
    </w:p>
    <w:p>
      <w:pPr>
        <w:pStyle w:val="BodyText"/>
      </w:pPr>
      <w:r>
        <w:t xml:space="preserve">(คุณพลธร) ผมไม่มีอะไรมาก อยากจะฝาสื่อ ผมคิดแล้วว่า ปัจจุบัน เด็กที่มีสติปัญญานี่นะ เข้าถึง Social ได้เทียบเท่า ๆ กับคนปกติเลยล่ะ ส่วนหนึ่งก็มาจากท่าน กสทช. ให้ความรู้ เข้า Socail ได้เหมือนคนปกติทั่วไป แต่ในเคสที่ผู้พิการ และผู้ปกครองนี่ ออกไปทำเคส ทั้งผู้ปกครอง และทั้งเด็กสติปัญญาที่ออกไปทำกิจกรรมนี่ เขาพร้อมที่ออกไปทำกิจกรรมนี่ เขาพร้อมที่จะออกไปสู่สังคมแล้ว พร้อมที่จะออกไปสู่สังคมแล้ว ถ้าสื่อเสนอ อย่าเบลอภาพเลยครับ อย่าเบลอภาพเลยครับ อย่างสมัยก่อนเขาเบลอภาพ ไม่เห็นหน้าตา แสดงความสามารถก็เบลอไว้ ขอครับ ว่าไม่ต้องเบลอภาพ คนพิการ ผู้ปกครอง ก็อยากจะรู้ว่าไอ้เคสของตัวเอง ก็อยากจะเห็นรูปร่างของตัวเอง อยากจะเห็นเคสของตัวเอง เพราะฉะนั้นขอความเท่าเทียมนะครับ ขอศักดิ์ศรี ขอความภาคภูมิให้กับเด็กพิการ และครอบครัวคนพิการด้วยครหมายถึงว่าที่เป็นการนำเสนอที่เป็นการทั่วไป สังคมข้างนอก ทำกิจกรรมต่าง ๆ นี่ครับ เวลาถ่าย หรือออกสู่สังคมนี่ ออกทีวีหรืออะไร อย่าเบลอหน้า เปิดหน้า</w:t>
      </w:r>
    </w:p>
    <w:p>
      <w:pPr>
        <w:pStyle w:val="BodyText"/>
      </w:pPr>
      <w:r>
        <w:t xml:space="preserve">(ดร.ตรี) ได้ครับ อย่างนั้นก็ฝากไว้นะครับ สำหรับท่านที่เมวลชน หรือว่าท่านใดที่นำเสนอทางโลกออนไลน์ก็ตามใช่ไหมครับ เรียนเชิญครับ</w:t>
      </w:r>
    </w:p>
    <w:p>
      <w:pPr>
        <w:pStyle w:val="BodyText"/>
      </w:pPr>
      <w:r>
        <w:t xml:space="preserve">(อาจารย์มณเฑียร) อันนี้ผมมีอีกแง่มุมหนึ่งนะท่านผู้ปกครองอาจจะต้องคิดทบทวน กรณีที่ท่านไม่ได้ตั้งใจให้คนอื่นเอาไปทำเสนอ เป็นข่าวที่ไม่น่าพึงปรารถนานี่ มันก็ต้องเบลอ เพราะฉะนั้น เส้นแบ่งระหว่างสิ่งที่สมควรเปิดเผย สิ่งที่ไม่สมควรเปิดเผยนี่ ผมคิดว่ามันมีพอสมควรเลยนะครับ อยากจะให้ใช้ความระมัดระวังในเรื่องเหล่านี้ บางเรื่องเราก็ไม่อยากให้คนมารู้ เป็นเรื่องส่วนบุคคลนะครับ แล้วก็ในตะวันตก โดยเฉพาะตะวันตกเขาขีดเส้นแบ่งระหว่างสิ่งที่เป็น Privacy ที่เป็นเรื่องส่วนตัวอย่างชัดเจน บ้านเรามันไม่ค่อยชัดเจน บางเรื่องเราก็อยากให้คนรู้ แสดงออก นะครับ ให้มันรู้กันไปเลยว่าใครเป็นใคร แต่บางเรื่องเขาไม่ต้องการให้คนอื่นรู้ คราวนี้ จะทำอย่างไร ให้มันเป็นมาตรฐาน สื่อเองต้องใช้ความระมัดระวัง ที่เรามี PAPD การเอาเข้าข้อมูลที่เจ้าของไม่ต้องการให้เปิดเผย มันก็จะมีความผิด เพราะฉะนั้น กรณีแบบนี้ อาจจะมีข้อพึงระวังอยู่บ้างนะครับ ผมขออนุญาตทิ้งไว้นิดเดียวนะครับ ว่าไหน ๆ ก็ได้มีโอกาสพูดแล้ว ก็คือทั้งหลายทั้งปวง ไม่ว่าจะเป็น Easy วันนี้เราใช้คำว่า</w:t>
      </w:r>
      <w:r>
        <w:t xml:space="preserve"> </w:t>
      </w:r>
      <w:r>
        <w:t xml:space="preserve">“</w:t>
      </w:r>
      <w:r>
        <w:t xml:space="preserve">Easy Read</w:t>
      </w:r>
      <w:r>
        <w:t xml:space="preserve">”</w:t>
      </w:r>
      <w:r>
        <w:t xml:space="preserve"> </w:t>
      </w:r>
      <w:r>
        <w:t xml:space="preserve">ที่เป็นสำนวน ภาษา Easy Read to Understand Commuมันพึ่งเริ่มต้นนะครับ มันคงจะต้องมีวิวัฒนาการไปอีกนานพอสมควร คำว่ามาตรฐานที่คุณอธิชาพูดเมื่อสักครู่นี้ คงไม่ได้หมายความว่าทุกคนจะใช้การสื่อสาร Easy to read and understayCommunication เดียวกัน มันคงจะหมายถึงมาตรฐานในการจัดคำ มาตรฐานในการที่จะสร้างการเรียนรู้และการรับรู้ร่วมกันนะครับ เพราะว่าบนความมีมาตรฐานนี่ คำว่า Easy to read and understand communication นี่ มันถูกจัดวางไว้ เฉพาะ คือมันเป็นความเป็นเฉพาะบนบทมาตรฐานนะครับ ถ้า… ผมได้รับการยืนยันจากคนที่เขาเป็นผู้จัดทำเอกสาร Easy Read ของนิวซีแลนด์ เขาบอกว่า มันเทียบแทบจะเรียกได้ว่าเทียบกับแล้วบางครั้งเทียบได้กับ Read Communication มันมีความเป็นปัจเจกสูงมากนะครับ เพราะฉะนั้น เส้นแบ่งระหว่างความเป็นเฉพาะกับปัจเจกบุคคลนี่ เราต้องทำความเข้าใจ อันนี้เราเพิ่งเป็นแค่จุดเริ่มต้น อย่าเพิ่งรีบด่วนสรุปนะครับ ว่ามันจะจบในเร็ววัน เราจะต้องศึกษาเรียนรู้พอสมควรทีเดียว ก็ขออนุญาตฝากไว้จริง ๆ มันมีความพยายามจะทำ Plain Language ในหลาย ๆ วิธีการ ทุกท่านคงจะเคยได้ยินใช่ไหมครับ ในยุดสงครามโลกครั้งที่ 2 ไปไกลถึงขนานที่ว่าจะไปตัดเอาตัวการที่ว่าจะตัดเอาตัวสะกดตัวการันต์ยาก ๆ บาลีสันกฤติ ไปให้หมดเลย ยาก ๆ เป็นอีก 1 วิธีคิด Symblyfle Chiness หรือการเขียนตัวอักษรจีนแบบตัดตัวยัก ตัวอะไรออกไปให้หมด เพื่อลดความยุ่งยากก็ทำมาแล้วนะครับ เพราะฉะนั้นนี่ มันเป็นเรื่องที่ กสทช. เข้ามาจับงานเรื่องนี้ ช้่วยกันทำให้สังคมเกิดการถกเถียง เกิดจากตื่นตัวให้มาก ๆ ครับ ขอบคุณมาก ๆ ครับ ผมฝากเรื่อง Center ที่จะเป็น Service นะครับ อาจจะเป็น Center oอะไรก็ว่าไป ในเรื่องของ Easy to read แล้วก็ Plain Language แล้วผมคิด ว่าองค์กรตั้งหลักได้นะ ทำเรื่องนี้แล้วมันจะเกิดกระบวนการพัฒนา แล้วตรงนี้มันจะคู่ไปกับการไปทำstandard หรือมาตรฐานบริการ ADPA อะไรพวกนเดี๋ยวมันจะมาเป็นขบวนเลย ถ้าเราตั้งจุดเริ่มต้นได้นี่ แล้วธรรมชาติของกลุ่มออทิสติกนี่ เราคิดแล้วเราทำความเข้าใจ พอคิดแล้วเข้าใจเสร็จ เห็นภาพชัดนี่ เราลงมือทำทันที ทำทันทีนี่ เป็นเรื่องที่ต้องทำ แล้วก็ฝากไว้ว่ามันไม่จำเป็นต้องรอใครนะครับ เพราะฉะนั้น ถ้าวันนี้เรากลับเข้าไปคุยกันหลังไมค์ก็เกิดกระบวนการนี้เลย แล้วใครที่คิดว่ามีบทบาหน้าที่โดยตรง หรือโดยอ้อมที่จะทำให้เกิดความยั่งยืนก็เข้ามา เพราะฉะนั้น ตรงนี้ผมคิดว่าโปรเจ็กต์มันอยู่ที่การลงมือทำ ถ้ามันสามรถบริการตามที่เราทำอยู่แล้วนี่ได้ แล้วไปเห็นฟังก์ชันมันทำได้ทันทีนะครับ อันนี้อยากจะมองเรื่องการจัดการและการบริหารนะครับ ขอบคุณครับ</w:t>
      </w:r>
    </w:p>
    <w:p>
      <w:pPr>
        <w:pStyle w:val="BodyText"/>
      </w:pPr>
      <w:r>
        <w:t xml:space="preserve">(อาจารย์วันทนีย์) ก็จะขอพูดในนามของ สวทช. นะคะ สวทช.เราพัฒนาเทคโนโลยี เราพัฒนา platform Platform นะคะ ถ้าเรามีการคุยในเรื่องนี้กันต่อนะคะ ตอนนี้เราเห็นแล้ว สมาคมทางผู้ปกครองของกลุ่มสติปัญญา กับสมาคมในกลุ่มทางด้านออทิสติก สนใจ ออทิสติกสนใจนะคะ ที่จะเขามาร่วมหน่วยในการที่จะขับเคลื่อนในเรื่องของ Easy Read Easy to read ไปด้วยกันนะคะ แต่เรื่อง Plain Language นี่เรายังหา ยังหาเจ้าภาพไม่ได้นะคะ ค่ะ 2 สมาคมนี้นะคะ ก็เราคงมาดูกันนะคะ ว่าเราจะเริ่มต้นในส่วนตรงไหน จะเริ่มต้นในส่วนของ ที่เมื่อสักครู่คุณอธิชาบอก บอกเราดูเรื่อง Standard ก่อนไหมนะคะ Standart ในที่นี้เราหมายถึง Standard ของ ISO นะคะ มันอาจจะเป็นGuild line ในการทำนะคะ วนะคะ ว่าสิ่งที่เราจะสร้าง Information ที่ Easy Read น่ะ ทำอย่างไร ไปด้วยคำศัพท์นะคะ ที่อ่านง่าย เหมือนอาจารย์ชูศักดิ์บอกว่าไปหาคำศัพท์ จริง ๆ โรงพยาบาลรามาเขาก็มี ที่ให้ฝึดพูดน่ะนะคะ คำศัพท์ ภาพประกอบคำศัพท์นะคะ ซึ่งต่อไปนะคะ ภาพเหล่านั้นน่ะ มันจะถูกกำหนดไปเป็น Picture Communication นะคะ จริง ๆ ทางอาจารย์ก็ทำ สวทช.ก็ทำ เมื่อกี้คุยกันว่าเอามารวมกันแล้วมาดูกันว่าตัวไหนที่เด็กเรารู้เรื่องนะคะ ภาพประกอบภาพไหน ที่จะไปเป็นตัวแทนของคำนะคะ คือเราไล่เรียงเรื่องภาษามือแล้ว ภาษามือ 1 คำนี่มีภาษามือเยอะมาก เพราะว่ามันไม่ได้มีการกำหนดเหมือน American หรือ british dign language นะคะ ดูเรื่อง Picture Communication อันนี้ก็จะทำให้เราได้มีตัวข้อมูลที่ใช้งานร่วมกันนะคะ ให้มันเป็น defecto นะคะ แต่มันเกิดช้า มันเกิดช้า ถ้าเรามาจับมือกันแล้วออกไป ในการทำ Easy to read ก็คือคลังศัพท์ คลังภาพ แล้วไม่ใช่แค่คลังภาพ คลังคำศัพท์ต่อภาพ 1 ภาพ เรายังต้องมีรูปภาพประกอบอีกมากมายนะคะ อันนี้ก็ถือว่าเป็นการเริ่มต้นนะคะ แล้วกระบวนการในการสร้าง process Easy Read เราก็จะตามมา หวังว่าวันนี้จะเป็นวันที่เราเริ่มต้นทำงานกันค่ะ</w:t>
      </w:r>
    </w:p>
    <w:p>
      <w:pPr>
        <w:pStyle w:val="BodyText"/>
      </w:pPr>
      <w:r>
        <w:t xml:space="preserve">(ดร.ตรี) ต้องขอบคุณท่านวิทยากรทั้ง 3 ท่านนะครับ ทำให้เราเข้าใจคำว่า Easy Read Easy to read ซึ่งจริง ๆ แล้วมีมุมของความกว้างไปถึงมุมการสื่อสารในรูปแบบต่าง ๆ ทั้งเรื่องรูปแบบวิธีการ ทั้งเรื่องภาษา อะไรต่าง ๆ นานานะครับ แล้วก็คำว่า Plain Language ที่เป็นภาษาที่เรียบง่าย สามารถที่จะเข้าใจได้ง่าย เป็นการขับเคลื่อนเพื่อที่จะทำให้เกิดการ… ทุกคนมีได้รับการคุ้มครองสิทธิ แล้วก็ได้รับการส่งเสริมให้เกิดกระบวนการที่จะเข้าถึงข้อมูลข่าวสาร และใช้ประโยชน์ข่าวสารได้จริง ๆ ในมิติของการสร้างสำหรับทุกคนนะครับ แล้วก็การสร้างในลักษณะเฉพาะกลุ่มในบางกรณีนะครับ แล้วก็ฝากไว้อีกนิดหนึ่งนะครับ ขอใช้ Tie in ประชาสัมพันธ์ก็คือจริง ๆ แล้วพอพูดถึงเรื่องของ เอ๊ะ สื่อในเรื่องของคนพิการนะครับ กสทช. นะครับ ทำงานร่วมกัน UNDT แล้วก็ทางสถาทูต ออสเตรเลียนะครับ และกองทุนนะครับ ซึ่งจริง ๆ แล้วเราจัดเวทีไปแล้วครั้งหนึ่งนะครับ เป็นเวทีสำหรับทำความเข้าใจกับผู้ผลิตรายการ กับสถานีโทรทัศน์ สถานีวิทยุนะครับ คือไม่ต้องกลัวที่จะนำเสนอข้อมูลข่าวสารที่เกี่ยวกับคนพิการนะครับ แล้วก็ถ้านำเสนอแล้วจริง ๆ อะไรที่ เอ๊ะ เรานำเสนอได้โดยที่ไม่เป็นการละเมิดด้วยครับ เพราะฉะนั้น ใช้คำสักคำ 2 คำ คำว่าระเมิดกับละเลย แล้วก็ไม่ละเมิดด้วยนะครับ แล้วก็จะมีอีกเวทีหนึ่ง ก็จะเป็นสถาบันการศึกษากับนักศึกษานะครับ ก็ผู้สนใจทั่วไปนะครับ สามารถติดตามได้ รับเรื่องร้องเรียนและคุ้มครองผู้บริโภ.NBTC ก็จะมีการถ่ายทอดในหลาย ๆ ช่วงด้วยนะครับ วันนี้ก็คงทำให้ทุกท่านได้เข้าใจ แล้วก็เป็นจุดหนึ่งที่กสทช. ที่มาพูดคุย พูดถึงในเรื่อง Easy Read กับ Plain Language อาจารย์มณเฑียรบอกนะครับ เราจะต้องทำงานร่วมกันต่อไป เพื่อที่จะพัฒนาเรื่อง Easy Read และ Plain Language มาใช้ต่อไป สำหรับในวันนี้ขอบคุณวิทยากรทั้ง 3นะครับ ก็คืออาจารย์ชูศักดิ์ จันทยานนท์ชูศักดิ์ จันทยานนท์ นะครับ นายกสมาคมผู้ปกครอง สมาคมสภาคนพิการทุกประเภทแห่งประเทศไทยนะครับ คุณสุนทรขุนสะอาด ประธานแล้วก็กรรมการบริหารสมาคมทางสติปัญญาประเทศไทยด้วยนะครับ แล้วก็ท่านอาจารย์วันทนีย์ ผู้อำนวยการมูลนิธิสากลเพื่อคนพิการ ขอบคุณครับ // ค่ะ ขอเสียงปรบมือให้กับผู้เข้าร่วมเสวนาทั้ง 4 ท่านนะคะ จะเห็นว่าวันนี้เรามีการทั้งเซ็นบันทึกข้อตกลง และมีเวทีเสวนาในวันนี้ เป็นจุดเริ่มต้นค่ะ ของการทำข้อมูลให้อ่านง่าย เข้าใจง่าย ซึ่งเป็นเรื่องสำคัญเน้นให้คนเข้าถึงข้อมูลได้อย่างง่ายดายด้วยนะคะ สุดท้ายนี้ดิฉันขอขอบคุณท่านผู้บริหาร วิทยากร และผู้สัมมนาทุกท่านนะคะ สำหรับการสัมมนาเรื่อง การส่งเสริมเพื่อสร้างนวัตกรรมด้านกิจการกระจายเสียง กิจการโทรทัศน์ และกิจการโทรคมนาคมที่ออกแบบสำหรับทุกคน และสิ่งอำนวยความสะดวกในวันนี้ได้เสร็จสิ้นลงแล้วนะคะ อย่าลืมนะคะ เรายังมีงานประชุมวิชาการนานาชาติ และเทคโนโลยีสิ่งอำนวยความสะดวก ครั้งที่ 16 หรือ i-CREATe 2023 ในวันที่ 8-11 สิงหาคม นี้นะคะ ที่ห้อง… ที่ ณ อุทยานวิทยาศาสตร์ประเทศไทยนะคะ ที่สวทช. ประเทศไทย จังหวัดปทุมธานีค่ะ สำหรับวันนี้ได้เสร็จสิ้นลงแล้ว ได้รับทั้งสาระความรู้และประโยชน์ในการเสวนาในครั้งนี้นะคะ ดิฉันหมดหน้าที่เพียงเท่านี้ ขอให้ทุกท่านเดินทางโดยสวัสดิภาพ ขอบคุณและสวัสดีค่ะ มีอาหาร เชิญรับประทานอาหารว่าง สำนักงานได้จัดเป็นอาหารให้นะคะ เชิญทุกท่านรับประทานอาหารกลางวันค่ะ</w:t>
      </w:r>
    </w:p>
    <w:p>
      <w:pPr>
        <w:pStyle w:val="BodyText"/>
      </w:pPr>
      <w:r>
        <w:t xml:space="preserve">(อาจารย์มณเฑีย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ลงนาม MOU กสทช. - สวทช. (i-CREATe 2023)</dc:title>
  <dc:creator/>
  <cp:keywords/>
  <dcterms:created xsi:type="dcterms:W3CDTF">2024-01-04T02:58:14Z</dcterms:created>
  <dcterms:modified xsi:type="dcterms:W3CDTF">2024-01-04T0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 สิงหาคม 2566 เวลา 08.00 น.</vt:lpwstr>
  </property>
  <property fmtid="{D5CDD505-2E9C-101B-9397-08002B2CF9AE}" pid="3" name="subtitle">
    <vt:lpwstr/>
  </property>
</Properties>
</file>